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8A318A" w14:textId="77777777" w:rsidR="00A517AA" w:rsidRPr="00656A8E" w:rsidRDefault="00A517AA" w:rsidP="00A517AA">
      <w:pPr>
        <w:rPr>
          <w:rFonts w:ascii="Arial" w:hAnsi="Arial" w:cs="Arial"/>
        </w:rPr>
      </w:pPr>
    </w:p>
    <w:p w14:paraId="599B3341" w14:textId="2BD53BD8" w:rsidR="001E78F0" w:rsidRDefault="00E352B1" w:rsidP="001E78F0">
      <w:pPr>
        <w:suppressAutoHyphens/>
        <w:jc w:val="center"/>
        <w:rPr>
          <w:rFonts w:ascii="Garamond" w:eastAsia="Garamond" w:hAnsi="Garamond" w:cs="Garamond"/>
          <w:b/>
          <w:sz w:val="24"/>
        </w:rPr>
      </w:pPr>
      <w:r>
        <w:rPr>
          <w:noProof/>
        </w:rPr>
        <w:object w:dxaOrig="1538" w:dyaOrig="1538" w14:anchorId="2E6597A6">
          <v:rect id="_x0000_i1025" alt="" style="width:124.2pt;height:124.2pt;mso-width-percent:0;mso-height-percent:0;mso-width-percent:0;mso-height-percent:0" o:ole="" o:preferrelative="t" stroked="f">
            <v:imagedata r:id="rId8" o:title=""/>
          </v:rect>
          <o:OLEObject Type="Embed" ProgID="StaticMetafile" ShapeID="_x0000_i1025" DrawAspect="Content" ObjectID="_1784982831" r:id="rId9"/>
        </w:object>
      </w:r>
    </w:p>
    <w:p w14:paraId="320A2054" w14:textId="4C920B29" w:rsidR="001E78F0" w:rsidRPr="00E80B6F" w:rsidRDefault="001E78F0" w:rsidP="001E78F0">
      <w:pPr>
        <w:pStyle w:val="BodyText"/>
        <w:spacing w:before="77"/>
        <w:ind w:left="29"/>
        <w:jc w:val="center"/>
        <w:rPr>
          <w:b/>
          <w:spacing w:val="-1"/>
        </w:rPr>
      </w:pPr>
      <w:r w:rsidRPr="00E80B6F">
        <w:rPr>
          <w:b/>
          <w:spacing w:val="-1"/>
        </w:rPr>
        <w:t>School of Computing and Information Technologies</w:t>
      </w:r>
    </w:p>
    <w:p w14:paraId="4986F694" w14:textId="13B49182" w:rsidR="00A517AA" w:rsidRPr="00656A8E" w:rsidRDefault="00A517AA" w:rsidP="00656A8E">
      <w:pPr>
        <w:jc w:val="center"/>
        <w:rPr>
          <w:rFonts w:ascii="Arial" w:hAnsi="Arial" w:cs="Arial"/>
        </w:rPr>
      </w:pPr>
    </w:p>
    <w:p w14:paraId="143A48F0" w14:textId="34F9753C" w:rsidR="00A517AA" w:rsidRPr="00656A8E" w:rsidRDefault="00A517AA" w:rsidP="00A517AA">
      <w:pPr>
        <w:rPr>
          <w:rFonts w:ascii="Arial" w:hAnsi="Arial" w:cs="Arial"/>
        </w:rPr>
      </w:pPr>
    </w:p>
    <w:p w14:paraId="1B0CDFA1" w14:textId="15AB774E" w:rsidR="00A517AA" w:rsidRDefault="00A517AA" w:rsidP="00A517AA">
      <w:pPr>
        <w:rPr>
          <w:rFonts w:ascii="Arial" w:hAnsi="Arial" w:cs="Arial"/>
        </w:rPr>
      </w:pPr>
      <w:r w:rsidRPr="00656A8E">
        <w:rPr>
          <w:rFonts w:ascii="Arial" w:hAnsi="Arial" w:cs="Arial"/>
        </w:rPr>
        <w:t>Date</w:t>
      </w:r>
      <w:r w:rsidR="001E78F0">
        <w:rPr>
          <w:rFonts w:ascii="Arial" w:hAnsi="Arial" w:cs="Arial"/>
        </w:rPr>
        <w:tab/>
      </w:r>
      <w:r w:rsidR="001E78F0">
        <w:rPr>
          <w:rFonts w:ascii="Arial" w:hAnsi="Arial" w:cs="Arial"/>
        </w:rPr>
        <w:tab/>
        <w:t xml:space="preserve">: </w:t>
      </w:r>
      <w:sdt>
        <w:sdtPr>
          <w:rPr>
            <w:rFonts w:ascii="Arial" w:hAnsi="Arial" w:cs="Arial"/>
          </w:rPr>
          <w:id w:val="337046524"/>
          <w:placeholder>
            <w:docPart w:val="DefaultPlaceholder_-1854013437"/>
          </w:placeholder>
          <w:date w:fullDate="2024-11-08T00:00:00Z">
            <w:dateFormat w:val="MM/dd/yyyy"/>
            <w:lid w:val="en-PH"/>
            <w:storeMappedDataAs w:val="dateTime"/>
            <w:calendar w:val="gregorian"/>
          </w:date>
        </w:sdtPr>
        <w:sdtContent>
          <w:r w:rsidR="00500A77">
            <w:rPr>
              <w:rFonts w:ascii="Arial" w:hAnsi="Arial" w:cs="Arial"/>
              <w:lang w:val="en-PH"/>
            </w:rPr>
            <w:t>11/08/2024</w:t>
          </w:r>
        </w:sdtContent>
      </w:sdt>
    </w:p>
    <w:p w14:paraId="57EBDF0E" w14:textId="03690956" w:rsidR="00656A8E" w:rsidRDefault="00656A8E" w:rsidP="00A517AA">
      <w:pPr>
        <w:rPr>
          <w:rFonts w:ascii="Arial" w:hAnsi="Arial" w:cs="Arial"/>
        </w:rPr>
      </w:pPr>
    </w:p>
    <w:p w14:paraId="0ED90570" w14:textId="6E9260EF" w:rsidR="00656A8E" w:rsidRDefault="007F304B" w:rsidP="00A517AA">
      <w:pPr>
        <w:rPr>
          <w:rFonts w:ascii="Arial" w:hAnsi="Arial" w:cs="Arial"/>
        </w:rPr>
      </w:pPr>
      <w:r>
        <w:rPr>
          <w:rFonts w:ascii="Arial" w:hAnsi="Arial" w:cs="Arial"/>
        </w:rPr>
        <w:t>Group Name</w:t>
      </w:r>
      <w:r>
        <w:rPr>
          <w:rFonts w:ascii="Arial" w:hAnsi="Arial" w:cs="Arial"/>
        </w:rPr>
        <w:tab/>
        <w:t xml:space="preserve">: </w:t>
      </w:r>
      <w:r w:rsidR="00500A77" w:rsidRPr="00500A77">
        <w:rPr>
          <w:rFonts w:ascii="Arial" w:hAnsi="Arial" w:cs="Arial"/>
        </w:rPr>
        <w:t>Quartize</w:t>
      </w:r>
      <w:r w:rsidR="00500A77" w:rsidRPr="00500A77">
        <w:rPr>
          <w:rFonts w:ascii="Segoe UI Emoji" w:hAnsi="Segoe UI Emoji" w:cs="Segoe UI Emoji"/>
        </w:rPr>
        <w:t>🐐</w:t>
      </w:r>
    </w:p>
    <w:p w14:paraId="04DC4695" w14:textId="77777777" w:rsidR="007F304B" w:rsidRDefault="007F304B" w:rsidP="00A517AA">
      <w:pPr>
        <w:rPr>
          <w:rFonts w:ascii="Arial" w:hAnsi="Arial" w:cs="Arial"/>
        </w:rPr>
      </w:pPr>
    </w:p>
    <w:p w14:paraId="36B25C00" w14:textId="469B4474" w:rsidR="00656A8E" w:rsidRDefault="00656A8E" w:rsidP="00A517AA">
      <w:pPr>
        <w:rPr>
          <w:rFonts w:ascii="Arial" w:hAnsi="Arial" w:cs="Arial"/>
        </w:rPr>
      </w:pPr>
      <w:r>
        <w:rPr>
          <w:rFonts w:ascii="Arial" w:hAnsi="Arial" w:cs="Arial"/>
        </w:rPr>
        <w:t>Project Name</w:t>
      </w:r>
      <w:r w:rsidR="001E78F0">
        <w:rPr>
          <w:rFonts w:ascii="Arial" w:hAnsi="Arial" w:cs="Arial"/>
        </w:rPr>
        <w:tab/>
      </w:r>
      <w:r>
        <w:rPr>
          <w:rFonts w:ascii="Arial" w:hAnsi="Arial" w:cs="Arial"/>
        </w:rPr>
        <w:t xml:space="preserve">: </w:t>
      </w:r>
      <w:r w:rsidR="00500A77" w:rsidRPr="00500A77">
        <w:rPr>
          <w:rFonts w:ascii="Arial" w:hAnsi="Arial" w:cs="Arial"/>
        </w:rPr>
        <w:t>Online Portal Pursuing Purposeful Play (O4P)</w:t>
      </w:r>
    </w:p>
    <w:p w14:paraId="529595A4" w14:textId="185A2E71" w:rsidR="00656A8E" w:rsidRDefault="00656A8E" w:rsidP="00A517AA">
      <w:pPr>
        <w:rPr>
          <w:rFonts w:ascii="Arial" w:hAnsi="Arial" w:cs="Arial"/>
        </w:rPr>
      </w:pPr>
    </w:p>
    <w:p w14:paraId="4F9AA6EB" w14:textId="5C7E7AB6" w:rsidR="00A517AA" w:rsidRPr="00656A8E" w:rsidRDefault="00E352B1" w:rsidP="00A517AA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E98851" wp14:editId="6DACF247">
                <wp:simplePos x="0" y="0"/>
                <wp:positionH relativeFrom="column">
                  <wp:posOffset>930585</wp:posOffset>
                </wp:positionH>
                <wp:positionV relativeFrom="paragraph">
                  <wp:posOffset>96863</wp:posOffset>
                </wp:positionV>
                <wp:extent cx="2055377" cy="258945"/>
                <wp:effectExtent l="0" t="0" r="0" b="0"/>
                <wp:wrapNone/>
                <wp:docPr id="423266862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5377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693327" w14:textId="2D93EE0A" w:rsidR="00E352B1" w:rsidRPr="00C65C73" w:rsidRDefault="00E352B1" w:rsidP="00E352B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E9885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73.25pt;margin-top:7.65pt;width:161.85pt;height:20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" filled="f" stroked="f" strokeweight=".5pt">
                <v:textbox>
                  <w:txbxContent>
                    <w:p w14:paraId="3C693327" w14:textId="2D93EE0A" w:rsidR="00E352B1" w:rsidRPr="00C65C73" w:rsidRDefault="00E352B1" w:rsidP="00E352B1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  <w:r w:rsidR="00A517AA" w:rsidRPr="00656A8E">
        <w:rPr>
          <w:rFonts w:ascii="Arial" w:hAnsi="Arial" w:cs="Arial"/>
        </w:rPr>
        <w:tab/>
      </w:r>
    </w:p>
    <w:p w14:paraId="7B026640" w14:textId="4F34DAFD" w:rsidR="00656A8E" w:rsidRDefault="00E352B1" w:rsidP="00A517AA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0B79FA" wp14:editId="4A2BE28B">
                <wp:simplePos x="0" y="0"/>
                <wp:positionH relativeFrom="column">
                  <wp:posOffset>951797</wp:posOffset>
                </wp:positionH>
                <wp:positionV relativeFrom="paragraph">
                  <wp:posOffset>112395</wp:posOffset>
                </wp:positionV>
                <wp:extent cx="2055377" cy="258945"/>
                <wp:effectExtent l="0" t="0" r="0" b="0"/>
                <wp:wrapNone/>
                <wp:docPr id="42004042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5377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26F386" w14:textId="1D793F68" w:rsidR="00E352B1" w:rsidRPr="00C65C73" w:rsidRDefault="00E352B1" w:rsidP="00E352B1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B79FA" id="_x0000_s1027" type="#_x0000_t202" style="position:absolute;margin-left:74.95pt;margin-top:8.85pt;width:161.85pt;height:20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" filled="f" stroked="f" strokeweight=".5pt">
                <v:textbox>
                  <w:txbxContent>
                    <w:p w14:paraId="4F26F386" w14:textId="1D793F68" w:rsidR="00E352B1" w:rsidRPr="00C65C73" w:rsidRDefault="00E352B1" w:rsidP="00E352B1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6A8E">
        <w:rPr>
          <w:rFonts w:ascii="Arial" w:hAnsi="Arial" w:cs="Arial"/>
          <w:color w:val="000000" w:themeColor="text1"/>
        </w:rPr>
        <w:t>Mr.</w:t>
      </w:r>
      <w:r w:rsidR="009E7F1B">
        <w:rPr>
          <w:rFonts w:ascii="Arial" w:hAnsi="Arial" w:cs="Arial"/>
          <w:color w:val="000000" w:themeColor="text1"/>
        </w:rPr>
        <w:tab/>
      </w:r>
      <w:r w:rsidR="00656A8E">
        <w:rPr>
          <w:rFonts w:ascii="Arial" w:hAnsi="Arial" w:cs="Arial"/>
          <w:color w:val="000000" w:themeColor="text1"/>
        </w:rPr>
        <w:t xml:space="preserve"> </w:t>
      </w:r>
      <w:r w:rsidR="00A517AA" w:rsidRPr="00656A8E">
        <w:rPr>
          <w:rFonts w:ascii="Arial" w:hAnsi="Arial" w:cs="Arial"/>
          <w:color w:val="000000" w:themeColor="text1"/>
        </w:rPr>
        <w:t xml:space="preserve"> </w:t>
      </w:r>
      <w:r w:rsidR="001E78F0">
        <w:rPr>
          <w:rFonts w:ascii="Arial" w:hAnsi="Arial" w:cs="Arial"/>
          <w:color w:val="000000" w:themeColor="text1"/>
        </w:rPr>
        <w:tab/>
        <w:t xml:space="preserve">: </w:t>
      </w:r>
      <w:r w:rsidR="009E7F1B">
        <w:rPr>
          <w:rFonts w:ascii="Arial" w:hAnsi="Arial" w:cs="Arial"/>
          <w:color w:val="000000" w:themeColor="text1"/>
        </w:rPr>
        <w:t xml:space="preserve">Jose </w:t>
      </w:r>
      <w:r w:rsidR="009E7F1B" w:rsidRPr="009E7F1B">
        <w:rPr>
          <w:rFonts w:ascii="Arial" w:hAnsi="Arial" w:cs="Arial"/>
          <w:color w:val="000000" w:themeColor="text1"/>
        </w:rPr>
        <w:t>Eugenio L. Quesada</w:t>
      </w:r>
    </w:p>
    <w:p w14:paraId="2619A022" w14:textId="266E4F0E" w:rsidR="00656A8E" w:rsidRPr="00656A8E" w:rsidRDefault="00656A8E" w:rsidP="00A517AA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Designation</w:t>
      </w:r>
      <w:r w:rsidR="001E78F0">
        <w:rPr>
          <w:rFonts w:ascii="Arial" w:hAnsi="Arial" w:cs="Arial"/>
          <w:color w:val="000000" w:themeColor="text1"/>
        </w:rPr>
        <w:tab/>
      </w:r>
      <w:r>
        <w:rPr>
          <w:rFonts w:ascii="Arial" w:hAnsi="Arial" w:cs="Arial"/>
          <w:color w:val="000000" w:themeColor="text1"/>
        </w:rPr>
        <w:t xml:space="preserve">: </w:t>
      </w:r>
      <w:r w:rsidR="009E7F1B">
        <w:rPr>
          <w:rFonts w:ascii="Arial" w:hAnsi="Arial" w:cs="Arial"/>
          <w:color w:val="000000" w:themeColor="text1"/>
        </w:rPr>
        <w:t>Adviser</w:t>
      </w:r>
    </w:p>
    <w:p w14:paraId="40210DFF" w14:textId="32DABE2C" w:rsidR="00A517AA" w:rsidRPr="00656A8E" w:rsidRDefault="00A517AA" w:rsidP="00A517AA">
      <w:pPr>
        <w:rPr>
          <w:rFonts w:ascii="Arial" w:hAnsi="Arial" w:cs="Arial"/>
          <w:color w:val="0000FF"/>
        </w:rPr>
      </w:pPr>
    </w:p>
    <w:p w14:paraId="4F22BAB7" w14:textId="00D1A6A8" w:rsidR="00A517AA" w:rsidRPr="00656A8E" w:rsidRDefault="00A517AA" w:rsidP="00A517AA">
      <w:pPr>
        <w:rPr>
          <w:rFonts w:ascii="Arial" w:hAnsi="Arial" w:cs="Arial"/>
        </w:rPr>
      </w:pPr>
    </w:p>
    <w:p w14:paraId="0261D879" w14:textId="2FF63850" w:rsidR="00A517AA" w:rsidRPr="00656A8E" w:rsidRDefault="00A517AA" w:rsidP="00A517AA">
      <w:pPr>
        <w:rPr>
          <w:rFonts w:ascii="Arial" w:hAnsi="Arial" w:cs="Arial"/>
        </w:rPr>
      </w:pPr>
      <w:r w:rsidRPr="00656A8E">
        <w:rPr>
          <w:rFonts w:ascii="Arial" w:hAnsi="Arial" w:cs="Arial"/>
        </w:rPr>
        <w:t>Dear</w:t>
      </w:r>
      <w:r w:rsidRPr="00656A8E">
        <w:rPr>
          <w:rFonts w:ascii="Arial" w:hAnsi="Arial" w:cs="Arial"/>
          <w:color w:val="0000FF"/>
        </w:rPr>
        <w:t xml:space="preserve"> </w:t>
      </w:r>
      <w:r w:rsidR="00656A8E">
        <w:rPr>
          <w:rFonts w:ascii="Arial" w:hAnsi="Arial" w:cs="Arial"/>
          <w:color w:val="000000" w:themeColor="text1"/>
        </w:rPr>
        <w:t>Mr</w:t>
      </w:r>
      <w:r w:rsidRPr="00656A8E">
        <w:rPr>
          <w:rFonts w:ascii="Arial" w:hAnsi="Arial" w:cs="Arial"/>
          <w:color w:val="000000" w:themeColor="text1"/>
        </w:rPr>
        <w:t>.</w:t>
      </w:r>
      <w:r w:rsidR="00500A77">
        <w:rPr>
          <w:rFonts w:ascii="Arial" w:hAnsi="Arial" w:cs="Arial"/>
          <w:color w:val="000000" w:themeColor="text1"/>
        </w:rPr>
        <w:t xml:space="preserve"> Quesada</w:t>
      </w:r>
      <w:r w:rsidR="00C81F9D">
        <w:rPr>
          <w:rFonts w:ascii="Arial" w:hAnsi="Arial" w:cs="Arial"/>
          <w:color w:val="000000" w:themeColor="text1"/>
        </w:rPr>
        <w:t>,</w:t>
      </w:r>
      <w:r w:rsidRPr="00656A8E">
        <w:rPr>
          <w:rFonts w:ascii="Arial" w:hAnsi="Arial" w:cs="Arial"/>
        </w:rPr>
        <w:t xml:space="preserve"> </w:t>
      </w:r>
    </w:p>
    <w:p w14:paraId="4D16C30A" w14:textId="12579E16" w:rsidR="00A517AA" w:rsidRDefault="00A517AA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7D453C9B" w14:textId="5049B222" w:rsidR="00656A8E" w:rsidRDefault="00656A8E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tings!</w:t>
      </w:r>
    </w:p>
    <w:p w14:paraId="64330EAD" w14:textId="54653EE0" w:rsidR="00656A8E" w:rsidRPr="00656A8E" w:rsidRDefault="00C65C73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AFC0DD" wp14:editId="5B3C4024">
                <wp:simplePos x="0" y="0"/>
                <wp:positionH relativeFrom="column">
                  <wp:posOffset>3154968</wp:posOffset>
                </wp:positionH>
                <wp:positionV relativeFrom="paragraph">
                  <wp:posOffset>76200</wp:posOffset>
                </wp:positionV>
                <wp:extent cx="2691765" cy="258945"/>
                <wp:effectExtent l="0" t="0" r="0" b="0"/>
                <wp:wrapNone/>
                <wp:docPr id="37448533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1765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CA7A11" w14:textId="376C4ED9" w:rsidR="00F83ADC" w:rsidRPr="00C65C73" w:rsidRDefault="005915AD" w:rsidP="00F83AD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5915AD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Systems Analysis &amp; Detailed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FC0DD" id="_x0000_s1028" type="#_x0000_t202" style="position:absolute;left:0;text-align:left;margin-left:248.4pt;margin-top:6pt;width:211.95pt;height:20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" filled="f" stroked="f" strokeweight=".5pt">
                <v:textbox>
                  <w:txbxContent>
                    <w:p w14:paraId="12CA7A11" w14:textId="376C4ED9" w:rsidR="00F83ADC" w:rsidRPr="00C65C73" w:rsidRDefault="005915AD" w:rsidP="00F83ADC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5915AD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Systems Analysis &amp; Detailed Design</w:t>
                      </w:r>
                    </w:p>
                  </w:txbxContent>
                </v:textbox>
              </v:shape>
            </w:pict>
          </mc:Fallback>
        </mc:AlternateContent>
      </w:r>
      <w:r w:rsidR="00F83AD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49EE8C" wp14:editId="41754DE6">
                <wp:simplePos x="0" y="0"/>
                <wp:positionH relativeFrom="column">
                  <wp:posOffset>5372100</wp:posOffset>
                </wp:positionH>
                <wp:positionV relativeFrom="paragraph">
                  <wp:posOffset>76200</wp:posOffset>
                </wp:positionV>
                <wp:extent cx="882032" cy="258945"/>
                <wp:effectExtent l="0" t="0" r="0" b="0"/>
                <wp:wrapNone/>
                <wp:docPr id="154377818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032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FE06B0" w14:textId="3733E101" w:rsidR="00F83ADC" w:rsidRPr="00C65C73" w:rsidRDefault="00922CC3" w:rsidP="00F83AD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922CC3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M/SSYADD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9EE8C" id="_x0000_s1029" type="#_x0000_t202" style="position:absolute;left:0;text-align:left;margin-left:423pt;margin-top:6pt;width:69.45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" filled="f" stroked="f" strokeweight=".5pt">
                <v:textbox>
                  <w:txbxContent>
                    <w:p w14:paraId="39FE06B0" w14:textId="3733E101" w:rsidR="00F83ADC" w:rsidRPr="00C65C73" w:rsidRDefault="00922CC3" w:rsidP="00F83ADC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922CC3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M/SSYADD1</w:t>
                      </w:r>
                    </w:p>
                  </w:txbxContent>
                </v:textbox>
              </v:shape>
            </w:pict>
          </mc:Fallback>
        </mc:AlternateContent>
      </w:r>
    </w:p>
    <w:p w14:paraId="15C6F32B" w14:textId="15E9ADCA" w:rsidR="00A517AA" w:rsidRDefault="00C65C73" w:rsidP="00C35F66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5DCEF9" wp14:editId="11790F30">
                <wp:simplePos x="0" y="0"/>
                <wp:positionH relativeFrom="column">
                  <wp:posOffset>181610</wp:posOffset>
                </wp:positionH>
                <wp:positionV relativeFrom="paragraph">
                  <wp:posOffset>107950</wp:posOffset>
                </wp:positionV>
                <wp:extent cx="882015" cy="258445"/>
                <wp:effectExtent l="0" t="0" r="0" b="0"/>
                <wp:wrapNone/>
                <wp:docPr id="84335904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015" cy="258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02E470" w14:textId="66B9C8C4" w:rsidR="00C65C73" w:rsidRPr="00C65C73" w:rsidRDefault="00922CC3" w:rsidP="00C65C7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1st</w:t>
                            </w:r>
                            <w:r w:rsidR="00C65C73" w:rsidRPr="00C65C73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Te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DCEF9" id="_x0000_s1030" type="#_x0000_t202" style="position:absolute;left:0;text-align:left;margin-left:14.3pt;margin-top:8.5pt;width:69.45pt;height:20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" filled="f" stroked="f" strokeweight=".5pt">
                <v:textbox>
                  <w:txbxContent>
                    <w:p w14:paraId="1502E470" w14:textId="66B9C8C4" w:rsidR="00C65C73" w:rsidRPr="00C65C73" w:rsidRDefault="00922CC3" w:rsidP="00C65C73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1st</w:t>
                      </w:r>
                      <w:r w:rsidR="00C65C73" w:rsidRPr="00C65C73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 xml:space="preserve"> Ter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392308" wp14:editId="41D9DC88">
                <wp:simplePos x="0" y="0"/>
                <wp:positionH relativeFrom="column">
                  <wp:posOffset>1939412</wp:posOffset>
                </wp:positionH>
                <wp:positionV relativeFrom="paragraph">
                  <wp:posOffset>103505</wp:posOffset>
                </wp:positionV>
                <wp:extent cx="882032" cy="258945"/>
                <wp:effectExtent l="0" t="0" r="0" b="0"/>
                <wp:wrapNone/>
                <wp:docPr id="1888665820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032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3AD66B" w14:textId="59E7F3D4" w:rsidR="00C65C73" w:rsidRPr="00C65C73" w:rsidRDefault="00C65C73" w:rsidP="00C65C7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C65C73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202</w:t>
                            </w:r>
                            <w:r w:rsidR="00922CC3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4</w:t>
                            </w:r>
                            <w:r w:rsidRPr="00C65C73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-202</w:t>
                            </w:r>
                            <w:r w:rsidR="00922CC3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92308" id="_x0000_s1031" type="#_x0000_t202" style="position:absolute;left:0;text-align:left;margin-left:152.7pt;margin-top:8.15pt;width:69.45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" filled="f" stroked="f" strokeweight=".5pt">
                <v:textbox>
                  <w:txbxContent>
                    <w:p w14:paraId="683AD66B" w14:textId="59E7F3D4" w:rsidR="00C65C73" w:rsidRPr="00C65C73" w:rsidRDefault="00C65C73" w:rsidP="00C65C73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C65C73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202</w:t>
                      </w:r>
                      <w:r w:rsidR="00922CC3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4</w:t>
                      </w:r>
                      <w:r w:rsidRPr="00C65C73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-202</w:t>
                      </w:r>
                      <w:r w:rsidR="00922CC3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FCA959" wp14:editId="681AF1EE">
                <wp:simplePos x="0" y="0"/>
                <wp:positionH relativeFrom="column">
                  <wp:posOffset>4858581</wp:posOffset>
                </wp:positionH>
                <wp:positionV relativeFrom="paragraph">
                  <wp:posOffset>107755</wp:posOffset>
                </wp:positionV>
                <wp:extent cx="1685925" cy="258945"/>
                <wp:effectExtent l="0" t="0" r="0" b="0"/>
                <wp:wrapNone/>
                <wp:docPr id="450325012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925" cy="258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662224" w14:textId="4C92B4B8" w:rsidR="00C65C73" w:rsidRPr="00C65C73" w:rsidRDefault="00500A77" w:rsidP="00C65C73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Kai A. Butalid</w:t>
                            </w:r>
                          </w:p>
                          <w:p w14:paraId="5AE38CE2" w14:textId="77777777" w:rsidR="00C65C73" w:rsidRPr="00C65C73" w:rsidRDefault="00C65C73">
                            <w:pP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CA959" id="_x0000_s1032" type="#_x0000_t202" style="position:absolute;left:0;text-align:left;margin-left:382.55pt;margin-top:8.5pt;width:132.75pt;height:20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" filled="f" stroked="f" strokeweight=".5pt">
                <v:textbox>
                  <w:txbxContent>
                    <w:p w14:paraId="10662224" w14:textId="4C92B4B8" w:rsidR="00C65C73" w:rsidRPr="00C65C73" w:rsidRDefault="00500A77" w:rsidP="00C65C73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Kai A. Butalid</w:t>
                      </w:r>
                    </w:p>
                    <w:p w14:paraId="5AE38CE2" w14:textId="77777777" w:rsidR="00C65C73" w:rsidRPr="00C65C73" w:rsidRDefault="00C65C73">
                      <w:pPr>
                        <w:rPr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376E2" w:rsidRPr="1EF48B37">
        <w:rPr>
          <w:rFonts w:ascii="Arial" w:hAnsi="Arial" w:cs="Arial"/>
          <w:sz w:val="20"/>
          <w:szCs w:val="20"/>
        </w:rPr>
        <w:t>I</w:t>
      </w:r>
      <w:r w:rsidR="00C35F66" w:rsidRPr="1EF48B37">
        <w:rPr>
          <w:rFonts w:ascii="Arial" w:hAnsi="Arial" w:cs="Arial"/>
          <w:sz w:val="20"/>
          <w:szCs w:val="20"/>
        </w:rPr>
        <w:t xml:space="preserve"> belong to one of the student groups who are enrolled in _________________</w:t>
      </w:r>
      <w:r>
        <w:rPr>
          <w:rFonts w:ascii="Arial" w:hAnsi="Arial" w:cs="Arial"/>
          <w:sz w:val="20"/>
          <w:szCs w:val="20"/>
        </w:rPr>
        <w:t>_____</w:t>
      </w:r>
      <w:r w:rsidR="00C35F66" w:rsidRPr="1EF48B37">
        <w:rPr>
          <w:rFonts w:ascii="Arial" w:hAnsi="Arial" w:cs="Arial"/>
          <w:sz w:val="20"/>
          <w:szCs w:val="20"/>
        </w:rPr>
        <w:t>________</w:t>
      </w:r>
      <w:r w:rsidR="001376E2" w:rsidRPr="1EF48B37">
        <w:rPr>
          <w:rFonts w:ascii="Arial" w:hAnsi="Arial" w:cs="Arial"/>
          <w:b/>
          <w:bCs/>
          <w:sz w:val="20"/>
          <w:szCs w:val="20"/>
        </w:rPr>
        <w:t xml:space="preserve"> (___________) </w:t>
      </w:r>
      <w:r w:rsidR="00775A49" w:rsidRPr="1EF48B37">
        <w:rPr>
          <w:rFonts w:ascii="Arial" w:hAnsi="Arial" w:cs="Arial"/>
          <w:b/>
          <w:bCs/>
          <w:sz w:val="20"/>
          <w:szCs w:val="20"/>
        </w:rPr>
        <w:t xml:space="preserve">for </w:t>
      </w:r>
      <w:r w:rsidR="001376E2" w:rsidRPr="1EF48B37">
        <w:rPr>
          <w:rFonts w:ascii="Arial" w:hAnsi="Arial" w:cs="Arial"/>
          <w:b/>
          <w:bCs/>
          <w:sz w:val="20"/>
          <w:szCs w:val="20"/>
        </w:rPr>
        <w:t>the _____</w:t>
      </w:r>
      <w:r>
        <w:rPr>
          <w:rFonts w:ascii="Arial" w:hAnsi="Arial" w:cs="Arial"/>
          <w:b/>
          <w:bCs/>
          <w:sz w:val="20"/>
          <w:szCs w:val="20"/>
        </w:rPr>
        <w:t>__</w:t>
      </w:r>
      <w:r w:rsidR="00C35F66" w:rsidRPr="1EF48B37">
        <w:rPr>
          <w:rFonts w:ascii="Arial" w:hAnsi="Arial" w:cs="Arial"/>
          <w:b/>
          <w:bCs/>
          <w:sz w:val="20"/>
          <w:szCs w:val="20"/>
        </w:rPr>
        <w:t xml:space="preserve"> </w:t>
      </w:r>
      <w:r w:rsidR="00E43996" w:rsidRPr="1EF48B37">
        <w:rPr>
          <w:rFonts w:ascii="Arial" w:hAnsi="Arial" w:cs="Arial"/>
          <w:b/>
          <w:bCs/>
          <w:sz w:val="20"/>
          <w:szCs w:val="20"/>
        </w:rPr>
        <w:t>of the s</w:t>
      </w:r>
      <w:r w:rsidR="00C35F66" w:rsidRPr="1EF48B37">
        <w:rPr>
          <w:rFonts w:ascii="Arial" w:hAnsi="Arial" w:cs="Arial"/>
          <w:b/>
          <w:bCs/>
          <w:sz w:val="20"/>
          <w:szCs w:val="20"/>
        </w:rPr>
        <w:t xml:space="preserve">chool </w:t>
      </w:r>
      <w:r w:rsidR="00E43996" w:rsidRPr="1EF48B37">
        <w:rPr>
          <w:rFonts w:ascii="Arial" w:hAnsi="Arial" w:cs="Arial"/>
          <w:b/>
          <w:bCs/>
          <w:sz w:val="20"/>
          <w:szCs w:val="20"/>
        </w:rPr>
        <w:t>y</w:t>
      </w:r>
      <w:r w:rsidR="00C35F66" w:rsidRPr="1EF48B37">
        <w:rPr>
          <w:rFonts w:ascii="Arial" w:hAnsi="Arial" w:cs="Arial"/>
          <w:b/>
          <w:bCs/>
          <w:sz w:val="20"/>
          <w:szCs w:val="20"/>
        </w:rPr>
        <w:t>ear ______________</w:t>
      </w:r>
      <w:r w:rsidR="00C35F66" w:rsidRPr="1EF48B37">
        <w:rPr>
          <w:rFonts w:ascii="Arial" w:hAnsi="Arial" w:cs="Arial"/>
          <w:sz w:val="20"/>
          <w:szCs w:val="20"/>
        </w:rPr>
        <w:t xml:space="preserve">.  </w:t>
      </w:r>
      <w:r w:rsidR="001376E2" w:rsidRPr="1EF48B37">
        <w:rPr>
          <w:rFonts w:ascii="Arial" w:hAnsi="Arial" w:cs="Arial"/>
          <w:sz w:val="20"/>
          <w:szCs w:val="20"/>
        </w:rPr>
        <w:t>On</w:t>
      </w:r>
      <w:r w:rsidR="00C35F66" w:rsidRPr="1EF48B37">
        <w:rPr>
          <w:rFonts w:ascii="Arial" w:hAnsi="Arial" w:cs="Arial"/>
          <w:sz w:val="20"/>
          <w:szCs w:val="20"/>
        </w:rPr>
        <w:t xml:space="preserve"> behalf of the group members, I, _______________</w:t>
      </w:r>
      <w:r>
        <w:rPr>
          <w:rFonts w:ascii="Arial" w:hAnsi="Arial" w:cs="Arial"/>
          <w:sz w:val="20"/>
          <w:szCs w:val="20"/>
        </w:rPr>
        <w:t>______</w:t>
      </w:r>
      <w:r w:rsidR="00274834" w:rsidRPr="1EF48B37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C35F66" w:rsidRPr="1EF48B37">
        <w:rPr>
          <w:rFonts w:ascii="Arial" w:hAnsi="Arial" w:cs="Arial"/>
          <w:sz w:val="20"/>
          <w:szCs w:val="20"/>
        </w:rPr>
        <w:t xml:space="preserve">as the </w:t>
      </w:r>
      <w:r w:rsidR="00C25C82" w:rsidRPr="1EF48B37">
        <w:rPr>
          <w:rFonts w:ascii="Arial" w:hAnsi="Arial" w:cs="Arial"/>
          <w:sz w:val="20"/>
          <w:szCs w:val="20"/>
        </w:rPr>
        <w:t>t</w:t>
      </w:r>
      <w:r w:rsidR="001376E2" w:rsidRPr="1EF48B37">
        <w:rPr>
          <w:rFonts w:ascii="Arial" w:hAnsi="Arial" w:cs="Arial"/>
          <w:sz w:val="20"/>
          <w:szCs w:val="20"/>
        </w:rPr>
        <w:t xml:space="preserve">eam </w:t>
      </w:r>
      <w:r w:rsidR="00C25C82" w:rsidRPr="1EF48B37">
        <w:rPr>
          <w:rFonts w:ascii="Arial" w:hAnsi="Arial" w:cs="Arial"/>
          <w:sz w:val="20"/>
          <w:szCs w:val="20"/>
        </w:rPr>
        <w:t>l</w:t>
      </w:r>
      <w:r w:rsidR="001376E2" w:rsidRPr="1EF48B37">
        <w:rPr>
          <w:rFonts w:ascii="Arial" w:hAnsi="Arial" w:cs="Arial"/>
          <w:sz w:val="20"/>
          <w:szCs w:val="20"/>
        </w:rPr>
        <w:t>eader</w:t>
      </w:r>
      <w:r w:rsidR="00C35F66" w:rsidRPr="1EF48B37">
        <w:rPr>
          <w:rFonts w:ascii="Arial" w:hAnsi="Arial" w:cs="Arial"/>
          <w:sz w:val="20"/>
          <w:szCs w:val="20"/>
        </w:rPr>
        <w:t xml:space="preserve">, </w:t>
      </w:r>
      <w:r w:rsidR="001376E2" w:rsidRPr="1EF48B37">
        <w:rPr>
          <w:rFonts w:ascii="Arial" w:hAnsi="Arial" w:cs="Arial"/>
          <w:sz w:val="20"/>
          <w:szCs w:val="20"/>
        </w:rPr>
        <w:t>humbly requests</w:t>
      </w:r>
      <w:r w:rsidR="00C35F66" w:rsidRPr="1EF48B37">
        <w:rPr>
          <w:rFonts w:ascii="Arial" w:hAnsi="Arial" w:cs="Arial"/>
          <w:sz w:val="20"/>
          <w:szCs w:val="20"/>
        </w:rPr>
        <w:t xml:space="preserve"> that you serve as our </w:t>
      </w:r>
      <w:r w:rsidR="00E43996" w:rsidRPr="1EF48B37">
        <w:rPr>
          <w:rFonts w:ascii="Arial" w:hAnsi="Arial" w:cs="Arial"/>
          <w:b/>
          <w:bCs/>
          <w:sz w:val="20"/>
          <w:szCs w:val="20"/>
        </w:rPr>
        <w:t>p</w:t>
      </w:r>
      <w:r w:rsidR="00C35F66" w:rsidRPr="1EF48B37">
        <w:rPr>
          <w:rFonts w:ascii="Arial" w:hAnsi="Arial" w:cs="Arial"/>
          <w:b/>
          <w:bCs/>
          <w:sz w:val="20"/>
          <w:szCs w:val="20"/>
        </w:rPr>
        <w:t xml:space="preserve">roject </w:t>
      </w:r>
      <w:r w:rsidR="00E43996" w:rsidRPr="1EF48B37">
        <w:rPr>
          <w:rFonts w:ascii="Arial" w:hAnsi="Arial" w:cs="Arial"/>
          <w:b/>
          <w:bCs/>
          <w:sz w:val="20"/>
          <w:szCs w:val="20"/>
        </w:rPr>
        <w:t>a</w:t>
      </w:r>
      <w:r w:rsidR="00C35F66" w:rsidRPr="1EF48B37">
        <w:rPr>
          <w:rFonts w:ascii="Arial" w:hAnsi="Arial" w:cs="Arial"/>
          <w:b/>
          <w:bCs/>
          <w:sz w:val="20"/>
          <w:szCs w:val="20"/>
        </w:rPr>
        <w:t>dviser</w:t>
      </w:r>
      <w:r w:rsidR="00C35F66" w:rsidRPr="1EF48B37">
        <w:rPr>
          <w:rFonts w:ascii="Arial" w:hAnsi="Arial" w:cs="Arial"/>
          <w:sz w:val="20"/>
          <w:szCs w:val="20"/>
        </w:rPr>
        <w:t xml:space="preserve">.  </w:t>
      </w:r>
      <w:r w:rsidR="001376E2" w:rsidRPr="1EF48B37">
        <w:rPr>
          <w:rFonts w:ascii="Arial" w:hAnsi="Arial" w:cs="Arial"/>
          <w:sz w:val="20"/>
          <w:szCs w:val="20"/>
        </w:rPr>
        <w:t xml:space="preserve">My members and I </w:t>
      </w:r>
      <w:r w:rsidR="00C35F66" w:rsidRPr="1EF48B37">
        <w:rPr>
          <w:rFonts w:ascii="Arial" w:hAnsi="Arial" w:cs="Arial"/>
          <w:sz w:val="20"/>
          <w:szCs w:val="20"/>
        </w:rPr>
        <w:t xml:space="preserve">are confident that your qualifications, </w:t>
      </w:r>
      <w:r w:rsidR="00027BEB" w:rsidRPr="1EF48B37">
        <w:rPr>
          <w:rFonts w:ascii="Arial" w:hAnsi="Arial" w:cs="Arial"/>
          <w:sz w:val="20"/>
          <w:szCs w:val="20"/>
        </w:rPr>
        <w:t>expertise,</w:t>
      </w:r>
      <w:r w:rsidR="00C35F66" w:rsidRPr="1EF48B37">
        <w:rPr>
          <w:rFonts w:ascii="Arial" w:hAnsi="Arial" w:cs="Arial"/>
          <w:sz w:val="20"/>
          <w:szCs w:val="20"/>
        </w:rPr>
        <w:t xml:space="preserve"> and experience will be beneficial to the project in guiding the team towards </w:t>
      </w:r>
      <w:r w:rsidR="00E43996" w:rsidRPr="1EF48B37">
        <w:rPr>
          <w:rFonts w:ascii="Arial" w:hAnsi="Arial" w:cs="Arial"/>
          <w:sz w:val="20"/>
          <w:szCs w:val="20"/>
        </w:rPr>
        <w:t xml:space="preserve">its </w:t>
      </w:r>
      <w:r w:rsidR="00C35F66" w:rsidRPr="1EF48B37">
        <w:rPr>
          <w:rFonts w:ascii="Arial" w:hAnsi="Arial" w:cs="Arial"/>
          <w:sz w:val="20"/>
          <w:szCs w:val="20"/>
        </w:rPr>
        <w:t xml:space="preserve">successful completion. </w:t>
      </w:r>
    </w:p>
    <w:p w14:paraId="0C6B76D1" w14:textId="77777777" w:rsidR="00656A8E" w:rsidRDefault="00656A8E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11B9DA43" w14:textId="6D69EB43" w:rsidR="00656A8E" w:rsidRDefault="00656A8E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="00E43996">
        <w:rPr>
          <w:rFonts w:ascii="Arial" w:hAnsi="Arial" w:cs="Arial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 xml:space="preserve">oles of the </w:t>
      </w:r>
      <w:r w:rsidR="00E43996">
        <w:rPr>
          <w:rFonts w:ascii="Arial" w:hAnsi="Arial" w:cs="Arial"/>
          <w:sz w:val="20"/>
          <w:szCs w:val="20"/>
        </w:rPr>
        <w:t>p</w:t>
      </w:r>
      <w:r w:rsidR="00FC0CCB">
        <w:rPr>
          <w:rFonts w:ascii="Arial" w:hAnsi="Arial" w:cs="Arial"/>
          <w:sz w:val="20"/>
          <w:szCs w:val="20"/>
        </w:rPr>
        <w:t xml:space="preserve">roject </w:t>
      </w:r>
      <w:r w:rsidR="00E43996"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dvis</w:t>
      </w:r>
      <w:r w:rsidR="00E43996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r will be as follows:</w:t>
      </w:r>
    </w:p>
    <w:p w14:paraId="21F707DF" w14:textId="77777777" w:rsidR="00FC0CCB" w:rsidRDefault="00FC0CCB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1CF5AD16" w14:textId="6651EDE1" w:rsidR="00FC0CCB" w:rsidRPr="00C35F66" w:rsidRDefault="00FC0CCB" w:rsidP="00FA15B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1D54BB">
        <w:rPr>
          <w:rFonts w:ascii="Arial" w:hAnsi="Arial" w:cs="Arial"/>
          <w:lang w:bidi="ar-SA"/>
        </w:rPr>
        <w:t xml:space="preserve">Be aware and informed of the </w:t>
      </w:r>
      <w:r w:rsidR="00E43996">
        <w:rPr>
          <w:rFonts w:ascii="Arial" w:hAnsi="Arial" w:cs="Arial"/>
          <w:lang w:bidi="ar-SA"/>
        </w:rPr>
        <w:t>p</w:t>
      </w:r>
      <w:r w:rsidRPr="001D54BB">
        <w:rPr>
          <w:rFonts w:ascii="Arial" w:hAnsi="Arial" w:cs="Arial"/>
          <w:lang w:bidi="ar-SA"/>
        </w:rPr>
        <w:t xml:space="preserve">roject </w:t>
      </w:r>
      <w:r w:rsidR="00E43996">
        <w:rPr>
          <w:rFonts w:ascii="Arial" w:hAnsi="Arial" w:cs="Arial"/>
          <w:lang w:bidi="ar-SA"/>
        </w:rPr>
        <w:t>p</w:t>
      </w:r>
      <w:r w:rsidRPr="001D54BB">
        <w:rPr>
          <w:rFonts w:ascii="Arial" w:hAnsi="Arial" w:cs="Arial"/>
          <w:lang w:bidi="ar-SA"/>
        </w:rPr>
        <w:t xml:space="preserve">olicies and </w:t>
      </w:r>
      <w:r w:rsidR="00E43996">
        <w:rPr>
          <w:rFonts w:ascii="Arial" w:hAnsi="Arial" w:cs="Arial"/>
          <w:szCs w:val="20"/>
          <w:lang w:bidi="ar-SA"/>
        </w:rPr>
        <w:t>g</w:t>
      </w:r>
      <w:r w:rsidRPr="001D54BB">
        <w:rPr>
          <w:rFonts w:ascii="Arial" w:hAnsi="Arial" w:cs="Arial"/>
          <w:szCs w:val="20"/>
          <w:lang w:bidi="ar-SA"/>
        </w:rPr>
        <w:t xml:space="preserve">uidelines, schedule of activities, deliverables and deadlines as imposed </w:t>
      </w:r>
      <w:r w:rsidR="00E43996">
        <w:rPr>
          <w:rFonts w:ascii="Arial" w:hAnsi="Arial" w:cs="Arial"/>
          <w:szCs w:val="20"/>
          <w:lang w:bidi="ar-SA"/>
        </w:rPr>
        <w:t>on</w:t>
      </w:r>
      <w:r w:rsidRPr="001D54BB">
        <w:rPr>
          <w:rFonts w:ascii="Arial" w:hAnsi="Arial" w:cs="Arial"/>
          <w:szCs w:val="20"/>
          <w:lang w:bidi="ar-SA"/>
        </w:rPr>
        <w:t xml:space="preserve"> the projec</w:t>
      </w:r>
      <w:r w:rsidR="00482EE2">
        <w:rPr>
          <w:rFonts w:ascii="Arial" w:hAnsi="Arial" w:cs="Arial"/>
          <w:szCs w:val="20"/>
          <w:lang w:bidi="ar-SA"/>
        </w:rPr>
        <w:t>t and convey the same to the project</w:t>
      </w:r>
      <w:r w:rsidRPr="001D54BB">
        <w:rPr>
          <w:rFonts w:ascii="Arial" w:hAnsi="Arial" w:cs="Arial"/>
          <w:szCs w:val="20"/>
          <w:lang w:bidi="ar-SA"/>
        </w:rPr>
        <w:t xml:space="preserve"> group, seeing to it that these are well-followed</w:t>
      </w:r>
      <w:r w:rsidR="00E43996">
        <w:rPr>
          <w:rFonts w:ascii="Arial" w:hAnsi="Arial" w:cs="Arial"/>
          <w:szCs w:val="20"/>
          <w:lang w:bidi="ar-SA"/>
        </w:rPr>
        <w:t>.</w:t>
      </w:r>
    </w:p>
    <w:p w14:paraId="17FDEBE1" w14:textId="77777777" w:rsidR="00C35F66" w:rsidRPr="001D54BB" w:rsidRDefault="00C35F66" w:rsidP="00C35F66">
      <w:pPr>
        <w:pStyle w:val="ListParagraph"/>
        <w:jc w:val="both"/>
        <w:rPr>
          <w:rFonts w:ascii="Arial" w:hAnsi="Arial" w:cs="Arial"/>
          <w:lang w:bidi="ar-SA"/>
        </w:rPr>
      </w:pPr>
    </w:p>
    <w:p w14:paraId="034EC3C6" w14:textId="7803B47D" w:rsidR="00FC0CCB" w:rsidRPr="00C35F66" w:rsidRDefault="00E43996" w:rsidP="00FA15BD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>
        <w:rPr>
          <w:rFonts w:ascii="Arial" w:hAnsi="Arial" w:cs="Arial"/>
          <w:szCs w:val="20"/>
          <w:lang w:bidi="ar-SA"/>
        </w:rPr>
        <w:t>Be i</w:t>
      </w:r>
      <w:r w:rsidR="00FC0CCB" w:rsidRPr="001D54BB">
        <w:rPr>
          <w:rFonts w:ascii="Arial" w:hAnsi="Arial" w:cs="Arial"/>
          <w:szCs w:val="20"/>
          <w:lang w:bidi="ar-SA"/>
        </w:rPr>
        <w:t xml:space="preserve">n constant communication with the </w:t>
      </w:r>
      <w:r>
        <w:rPr>
          <w:rFonts w:ascii="Arial" w:hAnsi="Arial" w:cs="Arial"/>
          <w:szCs w:val="20"/>
          <w:lang w:bidi="ar-SA"/>
        </w:rPr>
        <w:t>c</w:t>
      </w:r>
      <w:r w:rsidR="00C35F66">
        <w:rPr>
          <w:rFonts w:ascii="Arial" w:hAnsi="Arial" w:cs="Arial"/>
          <w:szCs w:val="20"/>
          <w:lang w:bidi="ar-SA"/>
        </w:rPr>
        <w:t>ourse</w:t>
      </w:r>
      <w:r w:rsidR="00FC0CCB" w:rsidRPr="001D54BB">
        <w:rPr>
          <w:rFonts w:ascii="Arial" w:hAnsi="Arial" w:cs="Arial"/>
          <w:szCs w:val="20"/>
          <w:lang w:bidi="ar-SA"/>
        </w:rPr>
        <w:t xml:space="preserve"> </w:t>
      </w:r>
      <w:r>
        <w:rPr>
          <w:rFonts w:ascii="Arial" w:hAnsi="Arial" w:cs="Arial"/>
          <w:szCs w:val="20"/>
          <w:lang w:bidi="ar-SA"/>
        </w:rPr>
        <w:t>i</w:t>
      </w:r>
      <w:r w:rsidR="00FC0CCB" w:rsidRPr="001D54BB">
        <w:rPr>
          <w:rFonts w:ascii="Arial" w:hAnsi="Arial" w:cs="Arial"/>
          <w:szCs w:val="20"/>
          <w:lang w:bidi="ar-SA"/>
        </w:rPr>
        <w:t>nstructor for consistency of rules and schedule implementation</w:t>
      </w:r>
      <w:r>
        <w:rPr>
          <w:rFonts w:ascii="Arial" w:hAnsi="Arial" w:cs="Arial"/>
          <w:szCs w:val="20"/>
          <w:lang w:bidi="ar-SA"/>
        </w:rPr>
        <w:t>.</w:t>
      </w:r>
    </w:p>
    <w:p w14:paraId="7FB93CC5" w14:textId="77777777" w:rsidR="00C35F66" w:rsidRPr="00C35F66" w:rsidRDefault="00C35F66" w:rsidP="00C35F66">
      <w:pPr>
        <w:jc w:val="both"/>
        <w:rPr>
          <w:rFonts w:ascii="Arial" w:hAnsi="Arial" w:cs="Arial"/>
          <w:lang w:bidi="ar-SA"/>
        </w:rPr>
      </w:pPr>
    </w:p>
    <w:p w14:paraId="005D5A78" w14:textId="7D57B14B" w:rsidR="001D2CBE" w:rsidRDefault="001D2CBE" w:rsidP="001D2CB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Ensures that the study proposed by the students conforms to the standard of the College and has immediate or potential impact on the research thrust of the </w:t>
      </w:r>
      <w:r w:rsidR="00E43996">
        <w:rPr>
          <w:rFonts w:ascii="Arial" w:hAnsi="Arial" w:cs="Arial"/>
          <w:lang w:bidi="ar-SA"/>
        </w:rPr>
        <w:t>school</w:t>
      </w:r>
      <w:r w:rsidRPr="001D2CBE">
        <w:rPr>
          <w:rFonts w:ascii="Arial" w:hAnsi="Arial" w:cs="Arial"/>
          <w:lang w:bidi="ar-SA"/>
        </w:rPr>
        <w:t xml:space="preserve">. </w:t>
      </w:r>
    </w:p>
    <w:p w14:paraId="18644C3E" w14:textId="77777777" w:rsidR="00C35F66" w:rsidRPr="00C35F66" w:rsidRDefault="00C35F66" w:rsidP="00C35F66">
      <w:pPr>
        <w:jc w:val="both"/>
        <w:rPr>
          <w:rFonts w:ascii="Arial" w:hAnsi="Arial" w:cs="Arial"/>
          <w:lang w:bidi="ar-SA"/>
        </w:rPr>
      </w:pPr>
    </w:p>
    <w:p w14:paraId="5ACDA52A" w14:textId="35999998" w:rsidR="001D2CBE" w:rsidRPr="001D2CBE" w:rsidRDefault="001D2CBE" w:rsidP="001D2CB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Guides the </w:t>
      </w:r>
      <w:r w:rsidR="00E43996">
        <w:rPr>
          <w:rFonts w:ascii="Arial" w:hAnsi="Arial" w:cs="Arial"/>
          <w:lang w:bidi="ar-SA"/>
        </w:rPr>
        <w:t>r</w:t>
      </w:r>
      <w:r w:rsidRPr="001D2CBE">
        <w:rPr>
          <w:rFonts w:ascii="Arial" w:hAnsi="Arial" w:cs="Arial"/>
          <w:lang w:bidi="ar-SA"/>
        </w:rPr>
        <w:t xml:space="preserve">esearch / </w:t>
      </w:r>
      <w:r w:rsidR="00E43996">
        <w:rPr>
          <w:rFonts w:ascii="Arial" w:hAnsi="Arial" w:cs="Arial"/>
          <w:lang w:bidi="ar-SA"/>
        </w:rPr>
        <w:t>c</w:t>
      </w:r>
      <w:r w:rsidRPr="001D2CBE">
        <w:rPr>
          <w:rFonts w:ascii="Arial" w:hAnsi="Arial" w:cs="Arial"/>
          <w:lang w:bidi="ar-SA"/>
        </w:rPr>
        <w:t xml:space="preserve">apstone </w:t>
      </w:r>
      <w:r w:rsidR="00E43996">
        <w:rPr>
          <w:rFonts w:ascii="Arial" w:hAnsi="Arial" w:cs="Arial"/>
          <w:lang w:bidi="ar-SA"/>
        </w:rPr>
        <w:t>p</w:t>
      </w:r>
      <w:r w:rsidRPr="001D2CBE">
        <w:rPr>
          <w:rFonts w:ascii="Arial" w:hAnsi="Arial" w:cs="Arial"/>
          <w:lang w:bidi="ar-SA"/>
        </w:rPr>
        <w:t xml:space="preserve">roject in the following tasks while in the proposal stage: </w:t>
      </w:r>
    </w:p>
    <w:p w14:paraId="1E461EC6" w14:textId="77777777" w:rsidR="001D2CBE" w:rsidRPr="001D2CBE" w:rsidRDefault="001D2CBE" w:rsidP="001D2CBE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Defining the research problems/objectives in clear specific terms </w:t>
      </w:r>
    </w:p>
    <w:p w14:paraId="031747CF" w14:textId="77777777" w:rsidR="001D2CBE" w:rsidRPr="001D2CBE" w:rsidRDefault="001D2CBE" w:rsidP="001D2CBE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Building a working bibliography for the research </w:t>
      </w:r>
    </w:p>
    <w:p w14:paraId="2F2A7451" w14:textId="06938853" w:rsidR="001D2CBE" w:rsidRPr="001D2CBE" w:rsidRDefault="001D2CBE" w:rsidP="001D2CBE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Identifying variables and formulating hypothesis, if </w:t>
      </w:r>
      <w:r w:rsidR="00E43996">
        <w:rPr>
          <w:rFonts w:ascii="Arial" w:hAnsi="Arial" w:cs="Arial"/>
          <w:lang w:bidi="ar-SA"/>
        </w:rPr>
        <w:t>applicable</w:t>
      </w:r>
      <w:r w:rsidRPr="001D2CBE">
        <w:rPr>
          <w:rFonts w:ascii="Arial" w:hAnsi="Arial" w:cs="Arial"/>
          <w:lang w:bidi="ar-SA"/>
        </w:rPr>
        <w:t xml:space="preserve"> </w:t>
      </w:r>
    </w:p>
    <w:p w14:paraId="0ABD100A" w14:textId="6F10AE33" w:rsidR="001D2CBE" w:rsidRDefault="001D2CBE" w:rsidP="001D2CBE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Determining </w:t>
      </w:r>
      <w:r w:rsidR="00E43996">
        <w:rPr>
          <w:rFonts w:ascii="Arial" w:hAnsi="Arial" w:cs="Arial"/>
          <w:lang w:bidi="ar-SA"/>
        </w:rPr>
        <w:t xml:space="preserve">the methodology, </w:t>
      </w:r>
      <w:r w:rsidRPr="001D2CBE">
        <w:rPr>
          <w:rFonts w:ascii="Arial" w:hAnsi="Arial" w:cs="Arial"/>
          <w:lang w:bidi="ar-SA"/>
        </w:rPr>
        <w:t>research design, population to be studied, research environment, instruments to be used and the data collection procedures</w:t>
      </w:r>
      <w:r w:rsidR="00C81F9D">
        <w:rPr>
          <w:rFonts w:ascii="Arial" w:hAnsi="Arial" w:cs="Arial"/>
          <w:lang w:bidi="ar-SA"/>
        </w:rPr>
        <w:t>.</w:t>
      </w:r>
    </w:p>
    <w:p w14:paraId="121CF420" w14:textId="77777777" w:rsidR="00C35F66" w:rsidRPr="001D2CBE" w:rsidRDefault="00C35F66" w:rsidP="00C35F66">
      <w:pPr>
        <w:pStyle w:val="ListParagraph"/>
        <w:ind w:left="1440"/>
        <w:jc w:val="both"/>
        <w:rPr>
          <w:rFonts w:ascii="Arial" w:hAnsi="Arial" w:cs="Arial"/>
          <w:lang w:bidi="ar-SA"/>
        </w:rPr>
      </w:pPr>
    </w:p>
    <w:p w14:paraId="7BCE34B5" w14:textId="685ECD14" w:rsidR="00C35F66" w:rsidRDefault="001D2CBE" w:rsidP="00C35F66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C35F66">
        <w:rPr>
          <w:rFonts w:ascii="Arial" w:hAnsi="Arial" w:cs="Arial"/>
          <w:lang w:bidi="ar-SA"/>
        </w:rPr>
        <w:t>Meets the team regularly (at least once a week</w:t>
      </w:r>
      <w:r w:rsidR="00E43996">
        <w:rPr>
          <w:rFonts w:ascii="Arial" w:hAnsi="Arial" w:cs="Arial"/>
          <w:lang w:bidi="ar-SA"/>
        </w:rPr>
        <w:t>)</w:t>
      </w:r>
      <w:r w:rsidRPr="00C35F66">
        <w:rPr>
          <w:rFonts w:ascii="Arial" w:hAnsi="Arial" w:cs="Arial"/>
          <w:lang w:bidi="ar-SA"/>
        </w:rPr>
        <w:t xml:space="preserve"> to answer questions and help resolve impasses and conflicts</w:t>
      </w:r>
      <w:r w:rsidR="00C35F66">
        <w:rPr>
          <w:rFonts w:ascii="Arial" w:hAnsi="Arial" w:cs="Arial"/>
          <w:lang w:bidi="ar-SA"/>
        </w:rPr>
        <w:t>, points out errors in the development work,</w:t>
      </w:r>
      <w:r w:rsidR="00F21B24">
        <w:rPr>
          <w:rFonts w:ascii="Arial" w:hAnsi="Arial" w:cs="Arial"/>
          <w:lang w:bidi="ar-SA"/>
        </w:rPr>
        <w:t xml:space="preserve"> analysis or in documentation, </w:t>
      </w:r>
      <w:r w:rsidR="00C35F66">
        <w:rPr>
          <w:rFonts w:ascii="Arial" w:hAnsi="Arial" w:cs="Arial"/>
          <w:lang w:bidi="ar-SA"/>
        </w:rPr>
        <w:t>and</w:t>
      </w:r>
      <w:r w:rsidR="00C35F66" w:rsidRPr="00C35F66">
        <w:rPr>
          <w:rFonts w:ascii="Arial" w:hAnsi="Arial" w:cs="Arial"/>
          <w:lang w:bidi="ar-SA"/>
        </w:rPr>
        <w:t xml:space="preserve"> monitor </w:t>
      </w:r>
      <w:r w:rsidR="001C6A0B">
        <w:rPr>
          <w:rFonts w:ascii="Arial" w:hAnsi="Arial" w:cs="Arial"/>
          <w:lang w:bidi="ar-SA"/>
        </w:rPr>
        <w:t xml:space="preserve">the </w:t>
      </w:r>
      <w:r w:rsidR="00C35F66" w:rsidRPr="00C35F66">
        <w:rPr>
          <w:rFonts w:ascii="Arial" w:hAnsi="Arial" w:cs="Arial"/>
          <w:lang w:bidi="ar-SA"/>
        </w:rPr>
        <w:t>group’s progress</w:t>
      </w:r>
      <w:r w:rsidR="00C35F66">
        <w:rPr>
          <w:rFonts w:ascii="Arial" w:hAnsi="Arial" w:cs="Arial"/>
          <w:lang w:bidi="ar-SA"/>
        </w:rPr>
        <w:t xml:space="preserve">. </w:t>
      </w:r>
      <w:r w:rsidR="00C35F66" w:rsidRPr="001D2CBE">
        <w:rPr>
          <w:rFonts w:ascii="Arial" w:hAnsi="Arial" w:cs="Arial"/>
          <w:lang w:bidi="ar-SA"/>
        </w:rPr>
        <w:t xml:space="preserve">The adviser must remind the </w:t>
      </w:r>
      <w:r w:rsidR="001C6A0B">
        <w:rPr>
          <w:rFonts w:ascii="Arial" w:hAnsi="Arial" w:cs="Arial"/>
          <w:lang w:bidi="ar-SA"/>
        </w:rPr>
        <w:t>p</w:t>
      </w:r>
      <w:r w:rsidR="00C35F66" w:rsidRPr="001D2CBE">
        <w:rPr>
          <w:rFonts w:ascii="Arial" w:hAnsi="Arial" w:cs="Arial"/>
          <w:lang w:bidi="ar-SA"/>
        </w:rPr>
        <w:t>roponents/</w:t>
      </w:r>
      <w:r w:rsidR="001C6A0B">
        <w:rPr>
          <w:rFonts w:ascii="Arial" w:hAnsi="Arial" w:cs="Arial"/>
          <w:lang w:bidi="ar-SA"/>
        </w:rPr>
        <w:t>r</w:t>
      </w:r>
      <w:r w:rsidR="00C35F66" w:rsidRPr="001D2CBE">
        <w:rPr>
          <w:rFonts w:ascii="Arial" w:hAnsi="Arial" w:cs="Arial"/>
          <w:lang w:bidi="ar-SA"/>
        </w:rPr>
        <w:t>esearchers to do their work properly.</w:t>
      </w:r>
      <w:r w:rsidR="001C6A0B">
        <w:rPr>
          <w:rFonts w:ascii="Arial" w:hAnsi="Arial" w:cs="Arial"/>
          <w:lang w:bidi="ar-SA"/>
        </w:rPr>
        <w:t xml:space="preserve"> </w:t>
      </w:r>
      <w:r w:rsidR="001C6A0B" w:rsidRPr="00C35F66">
        <w:rPr>
          <w:rFonts w:ascii="Arial" w:hAnsi="Arial" w:cs="Arial"/>
          <w:lang w:bidi="ar-SA"/>
        </w:rPr>
        <w:t xml:space="preserve">NOTE: </w:t>
      </w:r>
      <w:r w:rsidR="00EC5D6A">
        <w:rPr>
          <w:rFonts w:ascii="Arial" w:hAnsi="Arial" w:cs="Arial"/>
          <w:lang w:bidi="ar-SA"/>
        </w:rPr>
        <w:t>T</w:t>
      </w:r>
      <w:r w:rsidR="001C6A0B" w:rsidRPr="00C35F66">
        <w:rPr>
          <w:rFonts w:ascii="Arial" w:hAnsi="Arial" w:cs="Arial"/>
          <w:lang w:bidi="ar-SA"/>
        </w:rPr>
        <w:t>he team must seek proper appointment</w:t>
      </w:r>
      <w:r w:rsidR="001C6A0B">
        <w:rPr>
          <w:rFonts w:ascii="Arial" w:hAnsi="Arial" w:cs="Arial"/>
          <w:lang w:bidi="ar-SA"/>
        </w:rPr>
        <w:t>.</w:t>
      </w:r>
    </w:p>
    <w:p w14:paraId="30C8EFBA" w14:textId="77777777" w:rsidR="00C35F66" w:rsidRPr="00C35F66" w:rsidRDefault="00C35F66" w:rsidP="00C35F66">
      <w:pPr>
        <w:pStyle w:val="ListParagraph"/>
        <w:jc w:val="both"/>
        <w:rPr>
          <w:rFonts w:ascii="Arial" w:hAnsi="Arial" w:cs="Arial"/>
          <w:lang w:bidi="ar-SA"/>
        </w:rPr>
      </w:pPr>
    </w:p>
    <w:p w14:paraId="27A182AC" w14:textId="344DD401" w:rsidR="001D2CBE" w:rsidRPr="00FC0092" w:rsidRDefault="00C35F66" w:rsidP="00FC009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FC0092">
        <w:rPr>
          <w:rFonts w:ascii="Arial" w:hAnsi="Arial" w:cs="Arial"/>
          <w:szCs w:val="20"/>
          <w:lang w:bidi="ar-SA"/>
        </w:rPr>
        <w:lastRenderedPageBreak/>
        <w:t xml:space="preserve">May endorse </w:t>
      </w:r>
      <w:r w:rsidR="00EC5D6A">
        <w:rPr>
          <w:rFonts w:ascii="Arial" w:hAnsi="Arial" w:cs="Arial"/>
          <w:szCs w:val="20"/>
          <w:lang w:bidi="ar-SA"/>
        </w:rPr>
        <w:t xml:space="preserve">the </w:t>
      </w:r>
      <w:r w:rsidRPr="00FC0092">
        <w:rPr>
          <w:rFonts w:ascii="Arial" w:hAnsi="Arial" w:cs="Arial"/>
          <w:szCs w:val="20"/>
          <w:lang w:bidi="ar-SA"/>
        </w:rPr>
        <w:t>group to external agencies or experts</w:t>
      </w:r>
      <w:r w:rsidR="00FC0092" w:rsidRPr="00FC0092">
        <w:rPr>
          <w:rFonts w:ascii="Arial" w:hAnsi="Arial" w:cs="Arial"/>
          <w:szCs w:val="20"/>
          <w:lang w:bidi="ar-SA"/>
        </w:rPr>
        <w:t xml:space="preserve"> for additional consultation</w:t>
      </w:r>
      <w:r w:rsidR="00EC5D6A">
        <w:rPr>
          <w:rFonts w:ascii="Arial" w:hAnsi="Arial" w:cs="Arial"/>
          <w:szCs w:val="20"/>
          <w:lang w:bidi="ar-SA"/>
        </w:rPr>
        <w:t>.</w:t>
      </w:r>
    </w:p>
    <w:p w14:paraId="7A1EBAA0" w14:textId="77777777" w:rsidR="00C35F66" w:rsidRPr="001D2CBE" w:rsidRDefault="00C35F66" w:rsidP="00C35F66">
      <w:pPr>
        <w:pStyle w:val="ListParagraph"/>
        <w:jc w:val="both"/>
        <w:rPr>
          <w:rFonts w:ascii="Arial" w:hAnsi="Arial" w:cs="Arial"/>
          <w:lang w:bidi="ar-SA"/>
        </w:rPr>
      </w:pPr>
    </w:p>
    <w:p w14:paraId="07EA8A88" w14:textId="76879C5B" w:rsidR="001D2CBE" w:rsidRDefault="001D2CBE" w:rsidP="001D2CB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1D2CBE">
        <w:rPr>
          <w:rFonts w:ascii="Arial" w:hAnsi="Arial" w:cs="Arial"/>
          <w:lang w:bidi="ar-SA"/>
        </w:rPr>
        <w:t xml:space="preserve">Reviews thoroughly all deliverables at every stage of the </w:t>
      </w:r>
      <w:r w:rsidR="00EC5D6A">
        <w:rPr>
          <w:rFonts w:ascii="Arial" w:hAnsi="Arial" w:cs="Arial"/>
          <w:lang w:bidi="ar-SA"/>
        </w:rPr>
        <w:t>r</w:t>
      </w:r>
      <w:r w:rsidRPr="001D2CBE">
        <w:rPr>
          <w:rFonts w:ascii="Arial" w:hAnsi="Arial" w:cs="Arial"/>
          <w:lang w:bidi="ar-SA"/>
        </w:rPr>
        <w:t xml:space="preserve">esearch / </w:t>
      </w:r>
      <w:r w:rsidR="00EC5D6A">
        <w:rPr>
          <w:rFonts w:ascii="Arial" w:hAnsi="Arial" w:cs="Arial"/>
          <w:lang w:bidi="ar-SA"/>
        </w:rPr>
        <w:t>c</w:t>
      </w:r>
      <w:r w:rsidRPr="001D2CBE">
        <w:rPr>
          <w:rFonts w:ascii="Arial" w:hAnsi="Arial" w:cs="Arial"/>
          <w:lang w:bidi="ar-SA"/>
        </w:rPr>
        <w:t xml:space="preserve">apstone </w:t>
      </w:r>
      <w:r w:rsidR="00EC5D6A">
        <w:rPr>
          <w:rFonts w:ascii="Arial" w:hAnsi="Arial" w:cs="Arial"/>
          <w:lang w:bidi="ar-SA"/>
        </w:rPr>
        <w:t xml:space="preserve">project </w:t>
      </w:r>
      <w:r w:rsidRPr="001D2CBE">
        <w:rPr>
          <w:rFonts w:ascii="Arial" w:hAnsi="Arial" w:cs="Arial"/>
          <w:lang w:bidi="ar-SA"/>
        </w:rPr>
        <w:t xml:space="preserve">to ensure that they meet </w:t>
      </w:r>
      <w:r w:rsidR="00EC5D6A">
        <w:rPr>
          <w:rFonts w:ascii="Arial" w:hAnsi="Arial" w:cs="Arial"/>
          <w:lang w:bidi="ar-SA"/>
        </w:rPr>
        <w:t>SoCIT’s</w:t>
      </w:r>
      <w:r w:rsidRPr="001D2CBE">
        <w:rPr>
          <w:rFonts w:ascii="Arial" w:hAnsi="Arial" w:cs="Arial"/>
          <w:lang w:bidi="ar-SA"/>
        </w:rPr>
        <w:t xml:space="preserve"> standards. The adviser may also require </w:t>
      </w:r>
      <w:r w:rsidR="00EC5D6A">
        <w:rPr>
          <w:rFonts w:ascii="Arial" w:hAnsi="Arial" w:cs="Arial"/>
          <w:lang w:bidi="ar-SA"/>
        </w:rPr>
        <w:t>the team</w:t>
      </w:r>
      <w:r w:rsidRPr="001D2CBE">
        <w:rPr>
          <w:rFonts w:ascii="Arial" w:hAnsi="Arial" w:cs="Arial"/>
          <w:lang w:bidi="ar-SA"/>
        </w:rPr>
        <w:t xml:space="preserve"> to submit progress reports regularly. </w:t>
      </w:r>
    </w:p>
    <w:p w14:paraId="4BD1475E" w14:textId="77777777" w:rsidR="00C35F66" w:rsidRPr="001D2CBE" w:rsidRDefault="00C35F66" w:rsidP="00C35F66">
      <w:pPr>
        <w:pStyle w:val="ListParagraph"/>
        <w:jc w:val="both"/>
        <w:rPr>
          <w:rFonts w:ascii="Arial" w:hAnsi="Arial" w:cs="Arial"/>
          <w:lang w:bidi="ar-SA"/>
        </w:rPr>
      </w:pPr>
    </w:p>
    <w:p w14:paraId="36ABB153" w14:textId="0C37DCE4" w:rsidR="00C35F66" w:rsidRDefault="001D2CBE" w:rsidP="004D020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C35F66">
        <w:rPr>
          <w:rFonts w:ascii="Arial" w:hAnsi="Arial" w:cs="Arial"/>
          <w:lang w:bidi="ar-SA"/>
        </w:rPr>
        <w:t xml:space="preserve">Recommends the </w:t>
      </w:r>
      <w:r w:rsidR="00EC5D6A">
        <w:rPr>
          <w:rFonts w:ascii="Arial" w:hAnsi="Arial" w:cs="Arial"/>
          <w:lang w:bidi="ar-SA"/>
        </w:rPr>
        <w:t>p</w:t>
      </w:r>
      <w:r w:rsidRPr="00C35F66">
        <w:rPr>
          <w:rFonts w:ascii="Arial" w:hAnsi="Arial" w:cs="Arial"/>
          <w:lang w:bidi="ar-SA"/>
        </w:rPr>
        <w:t>roponents/</w:t>
      </w:r>
      <w:r w:rsidR="00EC5D6A">
        <w:rPr>
          <w:rFonts w:ascii="Arial" w:hAnsi="Arial" w:cs="Arial"/>
          <w:lang w:bidi="ar-SA"/>
        </w:rPr>
        <w:t>r</w:t>
      </w:r>
      <w:r w:rsidRPr="00C35F66">
        <w:rPr>
          <w:rFonts w:ascii="Arial" w:hAnsi="Arial" w:cs="Arial"/>
          <w:lang w:bidi="ar-SA"/>
        </w:rPr>
        <w:t xml:space="preserve">esearchers for </w:t>
      </w:r>
      <w:r w:rsidR="00EC5D6A">
        <w:rPr>
          <w:rFonts w:ascii="Arial" w:hAnsi="Arial" w:cs="Arial"/>
          <w:lang w:bidi="ar-SA"/>
        </w:rPr>
        <w:t>o</w:t>
      </w:r>
      <w:r w:rsidRPr="00C35F66">
        <w:rPr>
          <w:rFonts w:ascii="Arial" w:hAnsi="Arial" w:cs="Arial"/>
          <w:lang w:bidi="ar-SA"/>
        </w:rPr>
        <w:t xml:space="preserve">ral </w:t>
      </w:r>
      <w:r w:rsidR="00EC5D6A">
        <w:rPr>
          <w:rFonts w:ascii="Arial" w:hAnsi="Arial" w:cs="Arial"/>
          <w:lang w:bidi="ar-SA"/>
        </w:rPr>
        <w:t>d</w:t>
      </w:r>
      <w:r w:rsidRPr="00C35F66">
        <w:rPr>
          <w:rFonts w:ascii="Arial" w:hAnsi="Arial" w:cs="Arial"/>
          <w:lang w:bidi="ar-SA"/>
        </w:rPr>
        <w:t xml:space="preserve">efense. </w:t>
      </w:r>
      <w:r w:rsidRPr="00C35F66">
        <w:rPr>
          <w:rFonts w:ascii="Arial" w:hAnsi="Arial" w:cs="Arial"/>
          <w:i/>
          <w:lang w:bidi="ar-SA"/>
        </w:rPr>
        <w:t xml:space="preserve">The adviser </w:t>
      </w:r>
      <w:r w:rsidR="00C35F66" w:rsidRPr="00C35F66">
        <w:rPr>
          <w:rFonts w:ascii="Arial" w:hAnsi="Arial" w:cs="Arial"/>
          <w:i/>
          <w:lang w:bidi="ar-SA"/>
        </w:rPr>
        <w:t>has the right</w:t>
      </w:r>
      <w:r w:rsidRPr="00C35F66">
        <w:rPr>
          <w:rFonts w:ascii="Arial" w:hAnsi="Arial" w:cs="Arial"/>
          <w:i/>
          <w:lang w:bidi="ar-SA"/>
        </w:rPr>
        <w:t xml:space="preserve"> not </w:t>
      </w:r>
      <w:r w:rsidR="00C35F66" w:rsidRPr="00C35F66">
        <w:rPr>
          <w:rFonts w:ascii="Arial" w:hAnsi="Arial" w:cs="Arial"/>
          <w:i/>
          <w:lang w:bidi="ar-SA"/>
        </w:rPr>
        <w:t xml:space="preserve">to </w:t>
      </w:r>
      <w:r w:rsidRPr="00C35F66">
        <w:rPr>
          <w:rFonts w:ascii="Arial" w:hAnsi="Arial" w:cs="Arial"/>
          <w:i/>
          <w:lang w:bidi="ar-SA"/>
        </w:rPr>
        <w:t xml:space="preserve">sign the Oral Defense Notice if he/she believes that the </w:t>
      </w:r>
      <w:r w:rsidR="00EC5D6A">
        <w:rPr>
          <w:rFonts w:ascii="Arial" w:hAnsi="Arial" w:cs="Arial"/>
          <w:i/>
          <w:lang w:bidi="ar-SA"/>
        </w:rPr>
        <w:t>p</w:t>
      </w:r>
      <w:r w:rsidRPr="00C35F66">
        <w:rPr>
          <w:rFonts w:ascii="Arial" w:hAnsi="Arial" w:cs="Arial"/>
          <w:i/>
          <w:lang w:bidi="ar-SA"/>
        </w:rPr>
        <w:t>roponents/</w:t>
      </w:r>
      <w:r w:rsidR="00EC5D6A">
        <w:rPr>
          <w:rFonts w:ascii="Arial" w:hAnsi="Arial" w:cs="Arial"/>
          <w:i/>
          <w:lang w:bidi="ar-SA"/>
        </w:rPr>
        <w:t>r</w:t>
      </w:r>
      <w:r w:rsidRPr="00C35F66">
        <w:rPr>
          <w:rFonts w:ascii="Arial" w:hAnsi="Arial" w:cs="Arial"/>
          <w:i/>
          <w:lang w:bidi="ar-SA"/>
        </w:rPr>
        <w:t xml:space="preserve">esearchers are not yet ready for </w:t>
      </w:r>
      <w:r w:rsidR="00EC5D6A">
        <w:rPr>
          <w:rFonts w:ascii="Arial" w:hAnsi="Arial" w:cs="Arial"/>
          <w:i/>
          <w:lang w:bidi="ar-SA"/>
        </w:rPr>
        <w:t>o</w:t>
      </w:r>
      <w:r w:rsidRPr="00C35F66">
        <w:rPr>
          <w:rFonts w:ascii="Arial" w:hAnsi="Arial" w:cs="Arial"/>
          <w:i/>
          <w:lang w:bidi="ar-SA"/>
        </w:rPr>
        <w:t xml:space="preserve">ral </w:t>
      </w:r>
      <w:r w:rsidR="00EC5D6A">
        <w:rPr>
          <w:rFonts w:ascii="Arial" w:hAnsi="Arial" w:cs="Arial"/>
          <w:i/>
          <w:lang w:bidi="ar-SA"/>
        </w:rPr>
        <w:t>d</w:t>
      </w:r>
      <w:r w:rsidRPr="00C35F66">
        <w:rPr>
          <w:rFonts w:ascii="Arial" w:hAnsi="Arial" w:cs="Arial"/>
          <w:i/>
          <w:lang w:bidi="ar-SA"/>
        </w:rPr>
        <w:t>efense.</w:t>
      </w:r>
      <w:r w:rsidRPr="00C35F66">
        <w:rPr>
          <w:rFonts w:ascii="Arial" w:hAnsi="Arial" w:cs="Arial"/>
          <w:lang w:bidi="ar-SA"/>
        </w:rPr>
        <w:t xml:space="preserve"> Thus, the </w:t>
      </w:r>
      <w:r w:rsidR="00EC5D6A">
        <w:rPr>
          <w:rFonts w:ascii="Arial" w:hAnsi="Arial" w:cs="Arial"/>
          <w:lang w:bidi="ar-SA"/>
        </w:rPr>
        <w:t>p</w:t>
      </w:r>
      <w:r w:rsidRPr="00C35F66">
        <w:rPr>
          <w:rFonts w:ascii="Arial" w:hAnsi="Arial" w:cs="Arial"/>
          <w:lang w:bidi="ar-SA"/>
        </w:rPr>
        <w:t>roponents/</w:t>
      </w:r>
      <w:r w:rsidR="00EC5D6A">
        <w:rPr>
          <w:rFonts w:ascii="Arial" w:hAnsi="Arial" w:cs="Arial"/>
          <w:lang w:bidi="ar-SA"/>
        </w:rPr>
        <w:t>r</w:t>
      </w:r>
      <w:r w:rsidRPr="00C35F66">
        <w:rPr>
          <w:rFonts w:ascii="Arial" w:hAnsi="Arial" w:cs="Arial"/>
          <w:lang w:bidi="ar-SA"/>
        </w:rPr>
        <w:t>esearchers</w:t>
      </w:r>
      <w:r w:rsidR="00C35F66" w:rsidRPr="00C35F66">
        <w:rPr>
          <w:rFonts w:ascii="Arial" w:hAnsi="Arial" w:cs="Arial"/>
          <w:lang w:bidi="ar-SA"/>
        </w:rPr>
        <w:t xml:space="preserve"> should ensure that they are ready and have met the requirements for </w:t>
      </w:r>
      <w:r w:rsidR="00EC5D6A">
        <w:rPr>
          <w:rFonts w:ascii="Arial" w:hAnsi="Arial" w:cs="Arial"/>
          <w:lang w:bidi="ar-SA"/>
        </w:rPr>
        <w:t>o</w:t>
      </w:r>
      <w:r w:rsidR="00C35F66" w:rsidRPr="00C35F66">
        <w:rPr>
          <w:rFonts w:ascii="Arial" w:hAnsi="Arial" w:cs="Arial"/>
          <w:lang w:bidi="ar-SA"/>
        </w:rPr>
        <w:t>ral defense</w:t>
      </w:r>
      <w:r w:rsidR="00EC5D6A">
        <w:rPr>
          <w:rFonts w:ascii="Arial" w:hAnsi="Arial" w:cs="Arial"/>
          <w:lang w:bidi="ar-SA"/>
        </w:rPr>
        <w:t xml:space="preserve"> </w:t>
      </w:r>
      <w:r w:rsidR="00C35F66" w:rsidRPr="00C35F66">
        <w:rPr>
          <w:rFonts w:ascii="Arial" w:hAnsi="Arial" w:cs="Arial"/>
          <w:lang w:bidi="ar-SA"/>
        </w:rPr>
        <w:t>to secure approval signature of the adviser.</w:t>
      </w:r>
      <w:r w:rsidRPr="00C35F66">
        <w:rPr>
          <w:rFonts w:ascii="Arial" w:hAnsi="Arial" w:cs="Arial"/>
          <w:lang w:bidi="ar-SA"/>
        </w:rPr>
        <w:t xml:space="preserve"> </w:t>
      </w:r>
    </w:p>
    <w:p w14:paraId="73BE7E43" w14:textId="77777777" w:rsidR="00C35F66" w:rsidRPr="00C35F66" w:rsidRDefault="00C35F66" w:rsidP="00C35F66">
      <w:pPr>
        <w:jc w:val="both"/>
        <w:rPr>
          <w:rFonts w:ascii="Arial" w:hAnsi="Arial" w:cs="Arial"/>
          <w:lang w:bidi="ar-SA"/>
        </w:rPr>
      </w:pPr>
    </w:p>
    <w:p w14:paraId="6DFECA9F" w14:textId="13E07033" w:rsidR="001D2CBE" w:rsidRPr="00C35F66" w:rsidRDefault="001D2CBE" w:rsidP="004D0207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 w:rsidRPr="00C35F66">
        <w:rPr>
          <w:rFonts w:ascii="Arial" w:hAnsi="Arial" w:cs="Arial"/>
          <w:lang w:bidi="ar-SA"/>
        </w:rPr>
        <w:t>Be involved in the presentations</w:t>
      </w:r>
      <w:r w:rsidR="00C35F66" w:rsidRPr="00C35F66">
        <w:rPr>
          <w:rFonts w:ascii="Arial" w:hAnsi="Arial" w:cs="Arial"/>
          <w:lang w:bidi="ar-SA"/>
        </w:rPr>
        <w:t xml:space="preserve"> conducted by the project </w:t>
      </w:r>
      <w:r w:rsidR="00EC5D6A" w:rsidRPr="00C35F66">
        <w:rPr>
          <w:rFonts w:ascii="Arial" w:hAnsi="Arial" w:cs="Arial"/>
          <w:lang w:bidi="ar-SA"/>
        </w:rPr>
        <w:t>group and</w:t>
      </w:r>
      <w:r w:rsidR="00C35F66" w:rsidRPr="00C35F66">
        <w:rPr>
          <w:rFonts w:ascii="Arial" w:hAnsi="Arial" w:cs="Arial"/>
          <w:lang w:bidi="ar-SA"/>
        </w:rPr>
        <w:t xml:space="preserve"> may clarify </w:t>
      </w:r>
      <w:r w:rsidRPr="00C35F66">
        <w:rPr>
          <w:rFonts w:ascii="Arial" w:hAnsi="Arial" w:cs="Arial"/>
          <w:lang w:bidi="ar-SA"/>
        </w:rPr>
        <w:t xml:space="preserve">points during the </w:t>
      </w:r>
      <w:r w:rsidR="00EC5D6A">
        <w:rPr>
          <w:rFonts w:ascii="Arial" w:hAnsi="Arial" w:cs="Arial"/>
          <w:lang w:bidi="ar-SA"/>
        </w:rPr>
        <w:t>o</w:t>
      </w:r>
      <w:r w:rsidRPr="00C35F66">
        <w:rPr>
          <w:rFonts w:ascii="Arial" w:hAnsi="Arial" w:cs="Arial"/>
          <w:lang w:bidi="ar-SA"/>
        </w:rPr>
        <w:t xml:space="preserve">ral </w:t>
      </w:r>
      <w:r w:rsidR="00EC5D6A">
        <w:rPr>
          <w:rFonts w:ascii="Arial" w:hAnsi="Arial" w:cs="Arial"/>
          <w:lang w:bidi="ar-SA"/>
        </w:rPr>
        <w:t>d</w:t>
      </w:r>
      <w:r w:rsidRPr="00C35F66">
        <w:rPr>
          <w:rFonts w:ascii="Arial" w:hAnsi="Arial" w:cs="Arial"/>
          <w:lang w:bidi="ar-SA"/>
        </w:rPr>
        <w:t xml:space="preserve">efense. </w:t>
      </w:r>
    </w:p>
    <w:p w14:paraId="62B02062" w14:textId="77777777" w:rsidR="00C35F66" w:rsidRPr="00C35F66" w:rsidRDefault="00C35F66" w:rsidP="00C35F66">
      <w:pPr>
        <w:jc w:val="both"/>
        <w:rPr>
          <w:rFonts w:ascii="Arial" w:hAnsi="Arial" w:cs="Arial"/>
          <w:lang w:bidi="ar-SA"/>
        </w:rPr>
      </w:pPr>
    </w:p>
    <w:p w14:paraId="19D73BBA" w14:textId="77777777" w:rsidR="001D2CBE" w:rsidRDefault="00C35F66" w:rsidP="001D2CBE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bidi="ar-SA"/>
        </w:rPr>
      </w:pPr>
      <w:r>
        <w:rPr>
          <w:rFonts w:ascii="Arial" w:hAnsi="Arial" w:cs="Arial"/>
          <w:lang w:bidi="ar-SA"/>
        </w:rPr>
        <w:t xml:space="preserve">Guides the students in incorporating revisions </w:t>
      </w:r>
      <w:r w:rsidR="001D2CBE" w:rsidRPr="001D2CBE">
        <w:rPr>
          <w:rFonts w:ascii="Arial" w:hAnsi="Arial" w:cs="Arial"/>
          <w:lang w:bidi="ar-SA"/>
        </w:rPr>
        <w:t xml:space="preserve">appropriate </w:t>
      </w:r>
      <w:r>
        <w:rPr>
          <w:rFonts w:ascii="Arial" w:hAnsi="Arial" w:cs="Arial"/>
          <w:lang w:bidi="ar-SA"/>
        </w:rPr>
        <w:t xml:space="preserve">to the </w:t>
      </w:r>
      <w:r w:rsidR="001D2CBE" w:rsidRPr="001D2CBE">
        <w:rPr>
          <w:rFonts w:ascii="Arial" w:hAnsi="Arial" w:cs="Arial"/>
          <w:lang w:bidi="ar-SA"/>
        </w:rPr>
        <w:t xml:space="preserve">documents and/or software. </w:t>
      </w:r>
    </w:p>
    <w:p w14:paraId="711B062A" w14:textId="77777777" w:rsidR="00C35F66" w:rsidRPr="00C35F66" w:rsidRDefault="00C35F66" w:rsidP="00C35F66">
      <w:pPr>
        <w:jc w:val="both"/>
        <w:rPr>
          <w:rFonts w:ascii="Arial" w:hAnsi="Arial" w:cs="Arial"/>
          <w:lang w:bidi="ar-SA"/>
        </w:rPr>
      </w:pPr>
    </w:p>
    <w:p w14:paraId="69861C60" w14:textId="42FFEC8A" w:rsidR="47AE37ED" w:rsidRDefault="009542E0" w:rsidP="00AC72EB">
      <w:pPr>
        <w:widowControl w:val="0"/>
        <w:numPr>
          <w:ilvl w:val="0"/>
          <w:numId w:val="1"/>
        </w:numPr>
        <w:tabs>
          <w:tab w:val="left" w:pos="720"/>
        </w:tabs>
        <w:suppressAutoHyphens/>
        <w:jc w:val="both"/>
        <w:rPr>
          <w:rFonts w:ascii="Arial" w:hAnsi="Arial" w:cs="Arial"/>
        </w:rPr>
      </w:pPr>
      <w:r w:rsidRPr="46A7EA6C">
        <w:rPr>
          <w:rFonts w:ascii="Arial" w:hAnsi="Arial" w:cs="Arial"/>
        </w:rPr>
        <w:t xml:space="preserve">Grades the team </w:t>
      </w:r>
      <w:r w:rsidR="000A7E9C" w:rsidRPr="46A7EA6C">
        <w:rPr>
          <w:rFonts w:ascii="Arial" w:hAnsi="Arial" w:cs="Arial"/>
        </w:rPr>
        <w:t>(</w:t>
      </w:r>
      <w:r w:rsidR="001D2CBE" w:rsidRPr="46A7EA6C">
        <w:rPr>
          <w:rFonts w:ascii="Arial" w:hAnsi="Arial" w:cs="Arial"/>
        </w:rPr>
        <w:t xml:space="preserve">20% of the </w:t>
      </w:r>
      <w:r w:rsidRPr="46A7EA6C">
        <w:rPr>
          <w:rFonts w:ascii="Arial" w:hAnsi="Arial" w:cs="Arial"/>
        </w:rPr>
        <w:t>m</w:t>
      </w:r>
      <w:r w:rsidR="001D2CBE" w:rsidRPr="46A7EA6C">
        <w:rPr>
          <w:rFonts w:ascii="Arial" w:hAnsi="Arial" w:cs="Arial"/>
        </w:rPr>
        <w:t xml:space="preserve">idterm and </w:t>
      </w:r>
      <w:r w:rsidRPr="46A7EA6C">
        <w:rPr>
          <w:rFonts w:ascii="Arial" w:hAnsi="Arial" w:cs="Arial"/>
        </w:rPr>
        <w:t>f</w:t>
      </w:r>
      <w:r w:rsidR="001D2CBE" w:rsidRPr="46A7EA6C">
        <w:rPr>
          <w:rFonts w:ascii="Arial" w:hAnsi="Arial" w:cs="Arial"/>
        </w:rPr>
        <w:t xml:space="preserve">inal </w:t>
      </w:r>
      <w:r w:rsidRPr="46A7EA6C">
        <w:rPr>
          <w:rFonts w:ascii="Arial" w:hAnsi="Arial" w:cs="Arial"/>
        </w:rPr>
        <w:t>g</w:t>
      </w:r>
      <w:r w:rsidR="001D2CBE" w:rsidRPr="46A7EA6C">
        <w:rPr>
          <w:rFonts w:ascii="Arial" w:hAnsi="Arial" w:cs="Arial"/>
        </w:rPr>
        <w:t xml:space="preserve">rades will come from the </w:t>
      </w:r>
      <w:r w:rsidR="00A271EF" w:rsidRPr="46A7EA6C">
        <w:rPr>
          <w:rFonts w:ascii="Arial" w:hAnsi="Arial" w:cs="Arial"/>
        </w:rPr>
        <w:t>a</w:t>
      </w:r>
      <w:r w:rsidR="001D2CBE" w:rsidRPr="46A7EA6C">
        <w:rPr>
          <w:rFonts w:ascii="Arial" w:hAnsi="Arial" w:cs="Arial"/>
        </w:rPr>
        <w:t>dviser/s</w:t>
      </w:r>
      <w:r w:rsidR="00A271EF" w:rsidRPr="46A7EA6C">
        <w:rPr>
          <w:rFonts w:ascii="Arial" w:hAnsi="Arial" w:cs="Arial"/>
        </w:rPr>
        <w:t>)</w:t>
      </w:r>
      <w:r w:rsidR="001D2CBE" w:rsidRPr="46A7EA6C">
        <w:rPr>
          <w:rFonts w:ascii="Arial" w:hAnsi="Arial" w:cs="Arial"/>
        </w:rPr>
        <w:t>.</w:t>
      </w:r>
    </w:p>
    <w:p w14:paraId="1339FABE" w14:textId="77777777" w:rsidR="00A27B3C" w:rsidRDefault="00A27B3C" w:rsidP="00A27B3C">
      <w:pPr>
        <w:pStyle w:val="ListParagraph"/>
        <w:rPr>
          <w:rFonts w:ascii="Arial" w:hAnsi="Arial" w:cs="Arial"/>
        </w:rPr>
      </w:pPr>
    </w:p>
    <w:p w14:paraId="6F225594" w14:textId="4959B001" w:rsidR="00A27B3C" w:rsidRDefault="00A27B3C" w:rsidP="00AC72EB">
      <w:pPr>
        <w:widowControl w:val="0"/>
        <w:numPr>
          <w:ilvl w:val="0"/>
          <w:numId w:val="1"/>
        </w:numPr>
        <w:tabs>
          <w:tab w:val="left" w:pos="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Will be a co-author of the said project of the students.</w:t>
      </w:r>
    </w:p>
    <w:p w14:paraId="02593B75" w14:textId="77777777" w:rsidR="00AC72EB" w:rsidRDefault="00AC72EB" w:rsidP="00AC72EB">
      <w:pPr>
        <w:pStyle w:val="ListParagraph"/>
        <w:rPr>
          <w:rFonts w:ascii="Arial" w:hAnsi="Arial" w:cs="Arial"/>
        </w:rPr>
      </w:pPr>
    </w:p>
    <w:p w14:paraId="11F86C23" w14:textId="41A2C881" w:rsidR="00AC72EB" w:rsidRPr="00AC72EB" w:rsidRDefault="002D38BA" w:rsidP="00AC72EB">
      <w:pPr>
        <w:widowControl w:val="0"/>
        <w:numPr>
          <w:ilvl w:val="0"/>
          <w:numId w:val="1"/>
        </w:numPr>
        <w:tabs>
          <w:tab w:val="left" w:pos="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Will do basic proofreading of project d</w:t>
      </w:r>
      <w:r w:rsidR="006A4F93">
        <w:rPr>
          <w:rFonts w:ascii="Arial" w:hAnsi="Arial" w:cs="Arial"/>
        </w:rPr>
        <w:t>eliverables of the students.</w:t>
      </w:r>
    </w:p>
    <w:p w14:paraId="08A0C45C" w14:textId="77777777" w:rsidR="00FC0092" w:rsidRDefault="00FC0092" w:rsidP="00FC0092">
      <w:pPr>
        <w:pStyle w:val="ListParagraph"/>
        <w:rPr>
          <w:rFonts w:ascii="Arial" w:hAnsi="Arial" w:cs="Arial"/>
        </w:rPr>
      </w:pPr>
    </w:p>
    <w:p w14:paraId="1A99C0DC" w14:textId="769840E6" w:rsidR="001D2CBE" w:rsidRDefault="00A271EF" w:rsidP="00FA15BD">
      <w:pPr>
        <w:widowControl w:val="0"/>
        <w:numPr>
          <w:ilvl w:val="0"/>
          <w:numId w:val="1"/>
        </w:numPr>
        <w:tabs>
          <w:tab w:val="left" w:pos="720"/>
        </w:tabs>
        <w:suppressAutoHyphens/>
        <w:jc w:val="both"/>
        <w:rPr>
          <w:rFonts w:ascii="Arial" w:hAnsi="Arial" w:cs="Arial"/>
        </w:rPr>
      </w:pPr>
      <w:r>
        <w:rPr>
          <w:rFonts w:ascii="Arial" w:hAnsi="Arial" w:cs="Arial"/>
        </w:rPr>
        <w:t>Forwards the grades to the course instructor on the 6</w:t>
      </w:r>
      <w:r w:rsidRPr="00A271E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week (for midterm computations) and on the 12</w:t>
      </w:r>
      <w:r w:rsidRPr="00A271E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week (for final grade computations).</w:t>
      </w:r>
    </w:p>
    <w:p w14:paraId="17887DAF" w14:textId="77777777" w:rsidR="00656A8E" w:rsidRPr="00656A8E" w:rsidRDefault="00656A8E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6A4A5A2B" w14:textId="77777777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41721B48" w14:textId="41487C36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  <w:r w:rsidRPr="00656A8E">
        <w:rPr>
          <w:rFonts w:ascii="Arial" w:hAnsi="Arial" w:cs="Arial"/>
          <w:sz w:val="20"/>
          <w:szCs w:val="20"/>
        </w:rPr>
        <w:t>We hope that you will accept this invitation.</w:t>
      </w:r>
      <w:r w:rsidR="00702AEB">
        <w:rPr>
          <w:rFonts w:ascii="Arial" w:hAnsi="Arial" w:cs="Arial"/>
          <w:sz w:val="20"/>
          <w:szCs w:val="20"/>
        </w:rPr>
        <w:t xml:space="preserve"> </w:t>
      </w:r>
      <w:r w:rsidR="00702AEB" w:rsidRPr="00656A8E">
        <w:rPr>
          <w:rFonts w:ascii="Arial" w:hAnsi="Arial" w:cs="Arial"/>
          <w:sz w:val="20"/>
          <w:szCs w:val="20"/>
        </w:rPr>
        <w:t>If there are queries that you need to clarify in this regard, I will be more than happy to assist.</w:t>
      </w:r>
      <w:r w:rsidR="00702AEB">
        <w:rPr>
          <w:rFonts w:ascii="Arial" w:hAnsi="Arial" w:cs="Arial"/>
          <w:sz w:val="20"/>
          <w:szCs w:val="20"/>
        </w:rPr>
        <w:t xml:space="preserve"> If you accept the invitation, kindly affix your signature at the end of the document.</w:t>
      </w:r>
    </w:p>
    <w:p w14:paraId="518D7611" w14:textId="77777777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3AF74D02" w14:textId="4E5FFDE2" w:rsidR="00A517AA" w:rsidRPr="00656A8E" w:rsidRDefault="00897099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ank you.</w:t>
      </w:r>
    </w:p>
    <w:p w14:paraId="3C520F9B" w14:textId="69C00A42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332D8AE5" w14:textId="1F0E9FF7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  <w:r w:rsidRPr="00656A8E">
        <w:rPr>
          <w:rFonts w:ascii="Arial" w:hAnsi="Arial" w:cs="Arial"/>
          <w:sz w:val="20"/>
          <w:szCs w:val="20"/>
        </w:rPr>
        <w:t>Sincerely,</w:t>
      </w:r>
    </w:p>
    <w:p w14:paraId="75364802" w14:textId="00324EAC" w:rsidR="00A517AA" w:rsidRPr="00656A8E" w:rsidRDefault="00A517AA" w:rsidP="00A517AA">
      <w:pPr>
        <w:pStyle w:val="BodyText"/>
        <w:rPr>
          <w:rFonts w:ascii="Arial" w:hAnsi="Arial" w:cs="Arial"/>
          <w:sz w:val="20"/>
          <w:szCs w:val="20"/>
        </w:rPr>
      </w:pPr>
    </w:p>
    <w:p w14:paraId="3E75663E" w14:textId="1DBEFEEA" w:rsidR="00A517AA" w:rsidRPr="00656A8E" w:rsidRDefault="00CB03BF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61B5522" wp14:editId="437848AD">
            <wp:simplePos x="0" y="0"/>
            <wp:positionH relativeFrom="margin">
              <wp:posOffset>340360</wp:posOffset>
            </wp:positionH>
            <wp:positionV relativeFrom="paragraph">
              <wp:posOffset>66675</wp:posOffset>
            </wp:positionV>
            <wp:extent cx="1301750" cy="918566"/>
            <wp:effectExtent l="0" t="0" r="0" b="0"/>
            <wp:wrapNone/>
            <wp:docPr id="1319569095" name="Picture 2" descr="A close 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569095" name="Picture 2" descr="A close up of a signatur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750" cy="918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2BF2E2" w14:textId="6DBD99B7" w:rsidR="00A517AA" w:rsidRPr="00656A8E" w:rsidRDefault="00CB03BF" w:rsidP="00A517AA">
      <w:pPr>
        <w:pStyle w:val="BodyText"/>
      </w:pPr>
      <w:r>
        <w:rPr>
          <w:noProof/>
        </w:rPr>
        <w:pict w14:anchorId="2E34D6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Microsoft Office Signature Line..." style="width:192.6pt;height:95.4pt;mso-width-percent:0;mso-height-percent:0;mso-width-percent:0;mso-height-percent:0">
            <v:imagedata r:id="rId11" o:title=""/>
            <o:lock v:ext="edit" ungrouping="t" rotation="t" cropping="t" verticies="t" text="t" grouping="t"/>
            <o:signatureline v:ext="edit" id="{A473A937-96C8-400D-BBBF-BFDD477BBC3E}" provid="{00000000-0000-0000-0000-000000000000}" o:suggestedsigner2="Team Leader" allowcomments="t" issignatureline="t"/>
          </v:shape>
        </w:pict>
      </w:r>
    </w:p>
    <w:p w14:paraId="5E11240F" w14:textId="23A20D7C" w:rsidR="00FF3373" w:rsidRPr="00656A8E" w:rsidRDefault="00CB03BF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AEC044C" wp14:editId="2B3C5FB4">
            <wp:extent cx="942363" cy="411480"/>
            <wp:effectExtent l="0" t="0" r="0" b="7620"/>
            <wp:docPr id="271251687" name="Picture 8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251687" name="Picture 8" descr="A close-up of a signatur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465" cy="41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2F4F1" w14:textId="4391DF4D" w:rsidR="00FF3373" w:rsidRDefault="00CB03BF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____________________________</w:t>
      </w:r>
    </w:p>
    <w:p w14:paraId="319A4E99" w14:textId="1A54332F" w:rsidR="00CB03BF" w:rsidRDefault="00CB03BF" w:rsidP="00A517AA">
      <w:pPr>
        <w:pStyle w:val="BodyTex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iser</w:t>
      </w:r>
    </w:p>
    <w:p w14:paraId="765A2491" w14:textId="2EF8E14C" w:rsidR="00760EAD" w:rsidRDefault="00760EAD" w:rsidP="00A517AA">
      <w:pPr>
        <w:rPr>
          <w:rFonts w:ascii="Arial" w:hAnsi="Arial" w:cs="Arial"/>
          <w:color w:val="000000"/>
        </w:rPr>
      </w:pPr>
    </w:p>
    <w:p w14:paraId="4895C438" w14:textId="351DE9E4" w:rsidR="00645B6C" w:rsidRDefault="00645B6C" w:rsidP="00A517AA">
      <w:pPr>
        <w:rPr>
          <w:rFonts w:ascii="Arial" w:hAnsi="Arial" w:cs="Arial"/>
          <w:color w:val="000000"/>
        </w:rPr>
      </w:pPr>
    </w:p>
    <w:p w14:paraId="1019BCE3" w14:textId="1E1E3A79" w:rsidR="00645B6C" w:rsidRDefault="00645B6C" w:rsidP="00A517AA">
      <w:pPr>
        <w:rPr>
          <w:rFonts w:ascii="Arial" w:hAnsi="Arial" w:cs="Arial"/>
          <w:color w:val="000000"/>
        </w:rPr>
      </w:pPr>
    </w:p>
    <w:sectPr w:rsidR="00645B6C" w:rsidSect="005D0494">
      <w:pgSz w:w="12240" w:h="15840"/>
      <w:pgMar w:top="990" w:right="144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Yu Gothic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Courier New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Courier New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Courier New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Courier New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Courier New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Courier New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Courier New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Courier New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Courier New"/>
        <w:sz w:val="18"/>
        <w:szCs w:val="18"/>
      </w:rPr>
    </w:lvl>
  </w:abstractNum>
  <w:abstractNum w:abstractNumId="1" w15:restartNumberingAfterBreak="0">
    <w:nsid w:val="2F824709"/>
    <w:multiLevelType w:val="hybridMultilevel"/>
    <w:tmpl w:val="ED36E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1955993">
    <w:abstractNumId w:val="1"/>
  </w:num>
  <w:num w:numId="2" w16cid:durableId="754328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bUwtzAwMrSwNDZQ0lEKTi0uzszPAykwqQUAKHyxtiwAAAA="/>
  </w:docVars>
  <w:rsids>
    <w:rsidRoot w:val="00A517AA"/>
    <w:rsid w:val="00027BEB"/>
    <w:rsid w:val="000A7E9C"/>
    <w:rsid w:val="001376E2"/>
    <w:rsid w:val="001536DB"/>
    <w:rsid w:val="00156389"/>
    <w:rsid w:val="00161538"/>
    <w:rsid w:val="00187DBC"/>
    <w:rsid w:val="001A1DD0"/>
    <w:rsid w:val="001C6A0B"/>
    <w:rsid w:val="001D2CBE"/>
    <w:rsid w:val="001D54BB"/>
    <w:rsid w:val="001E78F0"/>
    <w:rsid w:val="002028EE"/>
    <w:rsid w:val="00221B2E"/>
    <w:rsid w:val="00242BF5"/>
    <w:rsid w:val="00246895"/>
    <w:rsid w:val="00274834"/>
    <w:rsid w:val="002D3615"/>
    <w:rsid w:val="002D38BA"/>
    <w:rsid w:val="00300633"/>
    <w:rsid w:val="00314E42"/>
    <w:rsid w:val="00335D1E"/>
    <w:rsid w:val="00367451"/>
    <w:rsid w:val="003A7FC6"/>
    <w:rsid w:val="00482EE2"/>
    <w:rsid w:val="004A3A42"/>
    <w:rsid w:val="004D0207"/>
    <w:rsid w:val="00500A77"/>
    <w:rsid w:val="00516C55"/>
    <w:rsid w:val="005364AD"/>
    <w:rsid w:val="00554FF7"/>
    <w:rsid w:val="005915AD"/>
    <w:rsid w:val="005D0494"/>
    <w:rsid w:val="00645B6C"/>
    <w:rsid w:val="00656A8E"/>
    <w:rsid w:val="006A4F93"/>
    <w:rsid w:val="006D25FE"/>
    <w:rsid w:val="00702AEB"/>
    <w:rsid w:val="0072526C"/>
    <w:rsid w:val="00760EAD"/>
    <w:rsid w:val="00775A49"/>
    <w:rsid w:val="007D656A"/>
    <w:rsid w:val="007F304B"/>
    <w:rsid w:val="00805456"/>
    <w:rsid w:val="00841302"/>
    <w:rsid w:val="008555E9"/>
    <w:rsid w:val="00897099"/>
    <w:rsid w:val="008D6F4A"/>
    <w:rsid w:val="008E223A"/>
    <w:rsid w:val="00922CC3"/>
    <w:rsid w:val="0094162B"/>
    <w:rsid w:val="009542E0"/>
    <w:rsid w:val="009B69AC"/>
    <w:rsid w:val="009D6F7A"/>
    <w:rsid w:val="009E7F1B"/>
    <w:rsid w:val="00A271EF"/>
    <w:rsid w:val="00A27B3C"/>
    <w:rsid w:val="00A44002"/>
    <w:rsid w:val="00A517AA"/>
    <w:rsid w:val="00A51A10"/>
    <w:rsid w:val="00A573F3"/>
    <w:rsid w:val="00AB0224"/>
    <w:rsid w:val="00AC72EB"/>
    <w:rsid w:val="00AF019A"/>
    <w:rsid w:val="00B2014E"/>
    <w:rsid w:val="00BB6721"/>
    <w:rsid w:val="00BB6DBA"/>
    <w:rsid w:val="00C25C82"/>
    <w:rsid w:val="00C35F66"/>
    <w:rsid w:val="00C65C73"/>
    <w:rsid w:val="00C7370A"/>
    <w:rsid w:val="00C81F9D"/>
    <w:rsid w:val="00CB03BF"/>
    <w:rsid w:val="00CD5DF2"/>
    <w:rsid w:val="00E03FEB"/>
    <w:rsid w:val="00E352B1"/>
    <w:rsid w:val="00E43996"/>
    <w:rsid w:val="00EC5D6A"/>
    <w:rsid w:val="00F218DA"/>
    <w:rsid w:val="00F21B24"/>
    <w:rsid w:val="00F83ADC"/>
    <w:rsid w:val="00FA15BD"/>
    <w:rsid w:val="00FA3DF5"/>
    <w:rsid w:val="00FC0092"/>
    <w:rsid w:val="00FC047A"/>
    <w:rsid w:val="00FC0CCB"/>
    <w:rsid w:val="00FF3373"/>
    <w:rsid w:val="1EF48B37"/>
    <w:rsid w:val="26D1D49E"/>
    <w:rsid w:val="46A7EA6C"/>
    <w:rsid w:val="47AE37ED"/>
    <w:rsid w:val="4833AF99"/>
    <w:rsid w:val="4D0A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BD9ED"/>
  <w15:docId w15:val="{A0539792-A8E4-4C1F-BE54-E2BABE3E5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0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A517AA"/>
    <w:pPr>
      <w:jc w:val="both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517AA"/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7AA"/>
    <w:rPr>
      <w:rFonts w:ascii="Tahoma" w:hAnsi="Tahoma" w:cs="Angsana New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7AA"/>
    <w:rPr>
      <w:rFonts w:ascii="Tahoma" w:eastAsia="Times New Roman" w:hAnsi="Tahoma" w:cs="Angsana New"/>
      <w:sz w:val="16"/>
      <w:szCs w:val="20"/>
      <w:lang w:bidi="th-TH"/>
    </w:rPr>
  </w:style>
  <w:style w:type="paragraph" w:styleId="ListParagraph">
    <w:name w:val="List Paragraph"/>
    <w:basedOn w:val="Normal"/>
    <w:uiPriority w:val="34"/>
    <w:qFormat/>
    <w:rsid w:val="00FC0CCB"/>
    <w:pPr>
      <w:ind w:left="720"/>
      <w:contextualSpacing/>
    </w:pPr>
    <w:rPr>
      <w:rFonts w:cs="Angsana New"/>
      <w:szCs w:val="25"/>
    </w:rPr>
  </w:style>
  <w:style w:type="character" w:styleId="PlaceholderText">
    <w:name w:val="Placeholder Text"/>
    <w:basedOn w:val="DefaultParagraphFont"/>
    <w:uiPriority w:val="99"/>
    <w:semiHidden/>
    <w:rsid w:val="004A3A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7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6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5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0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6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oleObject" Target="embeddings/oleObject1.bin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D04E6-8C10-4F74-9C57-BC29AD290F7D}"/>
      </w:docPartPr>
      <w:docPartBody>
        <w:p w:rsidR="005302A2" w:rsidRDefault="0072526C">
          <w:r w:rsidRPr="001B3E6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Yu Gothic"/>
    <w:charset w:val="8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526C"/>
    <w:rsid w:val="00234CA2"/>
    <w:rsid w:val="002A3278"/>
    <w:rsid w:val="002D67F5"/>
    <w:rsid w:val="00357F95"/>
    <w:rsid w:val="003971B0"/>
    <w:rsid w:val="005302A2"/>
    <w:rsid w:val="006B0A02"/>
    <w:rsid w:val="0072526C"/>
    <w:rsid w:val="007D0A08"/>
    <w:rsid w:val="008046CF"/>
    <w:rsid w:val="008E223A"/>
    <w:rsid w:val="0094162B"/>
    <w:rsid w:val="00AC5710"/>
    <w:rsid w:val="00AF019A"/>
    <w:rsid w:val="00D85CB0"/>
    <w:rsid w:val="00E12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526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FB7D24B9E64A44AD9EAB56B02C38C4" ma:contentTypeVersion="11" ma:contentTypeDescription="Create a new document." ma:contentTypeScope="" ma:versionID="7dc380bd30e341b9b2af223ba1abff7e">
  <xsd:schema xmlns:xsd="http://www.w3.org/2001/XMLSchema" xmlns:xs="http://www.w3.org/2001/XMLSchema" xmlns:p="http://schemas.microsoft.com/office/2006/metadata/properties" xmlns:ns2="63eb1c71-b3f9-4c2a-9c45-9748e0f4382d" xmlns:ns3="a2a19052-5758-49bd-9cba-021b91445795" targetNamespace="http://schemas.microsoft.com/office/2006/metadata/properties" ma:root="true" ma:fieldsID="b0fbd62d723d320c36b2634dbe91368e" ns2:_="" ns3:_="">
    <xsd:import namespace="63eb1c71-b3f9-4c2a-9c45-9748e0f4382d"/>
    <xsd:import namespace="a2a19052-5758-49bd-9cba-021b9144579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b1c71-b3f9-4c2a-9c45-9748e0f4382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aaf8b06a-778d-4447-b55c-f8813fb4c8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19052-5758-49bd-9cba-021b9144579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68481593-ae3f-467f-bfba-8e70087e617e}" ma:internalName="TaxCatchAll" ma:showField="CatchAllData" ma:web="a2a19052-5758-49bd-9cba-021b914457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2a19052-5758-49bd-9cba-021b91445795" xsi:nil="true"/>
    <lcf76f155ced4ddcb4097134ff3c332f xmlns="63eb1c71-b3f9-4c2a-9c45-9748e0f4382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0F3F2D-1AB0-4030-9549-89246D6C89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eb1c71-b3f9-4c2a-9c45-9748e0f4382d"/>
    <ds:schemaRef ds:uri="a2a19052-5758-49bd-9cba-021b914457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185B1F-21AC-48B0-B15E-EEE8E55402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76DC57-BB82-43B6-8511-B83AB3BEEEB6}">
  <ds:schemaRefs>
    <ds:schemaRef ds:uri="http://schemas.microsoft.com/office/2006/metadata/properties"/>
    <ds:schemaRef ds:uri="http://schemas.microsoft.com/office/infopath/2007/PartnerControls"/>
    <ds:schemaRef ds:uri="a2a19052-5758-49bd-9cba-021b91445795"/>
    <ds:schemaRef ds:uri="63eb1c71-b3f9-4c2a-9c45-9748e0f438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</dc:creator>
  <cp:keywords/>
  <cp:lastModifiedBy>Jose Eugenio L. Quesada</cp:lastModifiedBy>
  <cp:revision>11</cp:revision>
  <dcterms:created xsi:type="dcterms:W3CDTF">2024-04-18T13:51:00Z</dcterms:created>
  <dcterms:modified xsi:type="dcterms:W3CDTF">2024-08-1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FB7D24B9E64A44AD9EAB56B02C38C4</vt:lpwstr>
  </property>
  <property fmtid="{D5CDD505-2E9C-101B-9397-08002B2CF9AE}" pid="3" name="Order">
    <vt:r8>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